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089AFF" w14:textId="2CA58979" w:rsidR="0063395F" w:rsidRPr="00906BC0" w:rsidRDefault="00690A92" w:rsidP="00C30366">
      <w:pPr>
        <w:pBdr>
          <w:bottom w:val="doub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noProof/>
          <w:sz w:val="36"/>
        </w:rPr>
      </w:pPr>
      <w:r w:rsidRPr="00906BC0">
        <w:rPr>
          <w:rFonts w:ascii="Arial" w:hAnsi="Arial" w:cs="Arial"/>
          <w:b/>
          <w:noProof/>
          <w:sz w:val="36"/>
        </w:rPr>
        <w:t>Carl Michael Galang</w:t>
      </w:r>
      <w:r w:rsidR="00290910" w:rsidRPr="00906BC0">
        <w:rPr>
          <w:rFonts w:ascii="Arial" w:hAnsi="Arial" w:cs="Arial"/>
          <w:b/>
          <w:noProof/>
          <w:sz w:val="36"/>
        </w:rPr>
        <w:t xml:space="preserve">: </w:t>
      </w:r>
      <w:r w:rsidRPr="00906BC0">
        <w:rPr>
          <w:rFonts w:ascii="Arial" w:hAnsi="Arial" w:cs="Arial"/>
          <w:b/>
          <w:noProof/>
          <w:sz w:val="36"/>
        </w:rPr>
        <w:t>Curriculum Vitae</w:t>
      </w:r>
    </w:p>
    <w:p w14:paraId="3756E757" w14:textId="58DB007C" w:rsidR="00C313AA" w:rsidRPr="00906BC0" w:rsidRDefault="00C313AA" w:rsidP="00C30366">
      <w:pPr>
        <w:spacing w:after="0" w:line="240" w:lineRule="auto"/>
        <w:contextualSpacing/>
        <w:jc w:val="both"/>
        <w:rPr>
          <w:rFonts w:ascii="Arial" w:hAnsi="Arial" w:cs="Arial"/>
          <w:noProof/>
          <w:sz w:val="14"/>
        </w:rPr>
      </w:pPr>
    </w:p>
    <w:p w14:paraId="32535047" w14:textId="5400B52B" w:rsidR="0063395F" w:rsidRPr="00906BC0" w:rsidRDefault="0063395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noProof/>
          <w:sz w:val="24"/>
          <w:szCs w:val="24"/>
        </w:rPr>
        <w:t xml:space="preserve">Address: </w:t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="00833233" w:rsidRPr="00906BC0">
        <w:rPr>
          <w:rFonts w:ascii="Arial" w:hAnsi="Arial" w:cs="Arial"/>
          <w:b/>
          <w:noProof/>
          <w:sz w:val="24"/>
          <w:szCs w:val="24"/>
        </w:rPr>
        <w:tab/>
      </w:r>
      <w:r w:rsidRPr="00906BC0">
        <w:rPr>
          <w:rFonts w:ascii="Arial" w:hAnsi="Arial" w:cs="Arial"/>
          <w:sz w:val="24"/>
          <w:szCs w:val="24"/>
        </w:rPr>
        <w:t>Social Brain, Body &amp; Action Lab</w:t>
      </w:r>
    </w:p>
    <w:p w14:paraId="22EC4617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Department of Psychology, Neuroscience and Behaviour </w:t>
      </w:r>
    </w:p>
    <w:p w14:paraId="6B1DBF86" w14:textId="77777777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McMaster University </w:t>
      </w:r>
    </w:p>
    <w:p w14:paraId="6C197DDB" w14:textId="5BE81736" w:rsidR="0063395F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 xml:space="preserve">1280 Main Street West </w:t>
      </w:r>
    </w:p>
    <w:p w14:paraId="447A6968" w14:textId="28FE2495" w:rsidR="00805D49" w:rsidRPr="00906BC0" w:rsidRDefault="0063395F" w:rsidP="00833233">
      <w:pPr>
        <w:spacing w:after="0" w:line="240" w:lineRule="auto"/>
        <w:ind w:left="1440" w:firstLine="720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sz w:val="24"/>
          <w:szCs w:val="24"/>
        </w:rPr>
        <w:t>Hamilton, ON, L8S 4L8.</w:t>
      </w:r>
    </w:p>
    <w:p w14:paraId="1D308FAA" w14:textId="7221A30C" w:rsidR="009F42D1" w:rsidRDefault="009F42D1" w:rsidP="00C30366">
      <w:pPr>
        <w:spacing w:after="0" w:line="240" w:lineRule="auto"/>
        <w:contextualSpacing/>
        <w:jc w:val="both"/>
        <w:rPr>
          <w:rStyle w:val="Hyperlink"/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Email:</w:t>
      </w:r>
      <w:r w:rsidR="00FF5975">
        <w:rPr>
          <w:rFonts w:ascii="Arial" w:hAnsi="Arial" w:cs="Arial"/>
          <w:b/>
          <w:sz w:val="24"/>
          <w:szCs w:val="24"/>
        </w:rPr>
        <w:tab/>
      </w:r>
      <w:r w:rsidR="00FF5975">
        <w:rPr>
          <w:rFonts w:ascii="Arial" w:hAnsi="Arial" w:cs="Arial"/>
          <w:b/>
          <w:sz w:val="24"/>
          <w:szCs w:val="24"/>
        </w:rPr>
        <w:tab/>
      </w:r>
      <w:hyperlink r:id="rId8" w:history="1">
        <w:r w:rsidRPr="00906BC0">
          <w:rPr>
            <w:rStyle w:val="Hyperlink"/>
            <w:rFonts w:ascii="Arial" w:hAnsi="Arial" w:cs="Arial"/>
            <w:sz w:val="24"/>
            <w:szCs w:val="24"/>
          </w:rPr>
          <w:t>galangc@mcmaster.ca</w:t>
        </w:r>
      </w:hyperlink>
    </w:p>
    <w:p w14:paraId="0F78E751" w14:textId="62D2A4E2" w:rsidR="005323D5" w:rsidRPr="005323D5" w:rsidRDefault="005323D5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Website:</w:t>
      </w:r>
      <w:r>
        <w:rPr>
          <w:rFonts w:ascii="Arial" w:hAnsi="Arial" w:cs="Arial"/>
          <w:b/>
          <w:sz w:val="24"/>
          <w:szCs w:val="24"/>
        </w:rPr>
        <w:tab/>
      </w:r>
      <w:r>
        <w:rPr>
          <w:rFonts w:ascii="Arial" w:hAnsi="Arial" w:cs="Arial"/>
          <w:b/>
          <w:sz w:val="24"/>
          <w:szCs w:val="24"/>
        </w:rPr>
        <w:tab/>
      </w:r>
      <w:hyperlink r:id="rId9" w:history="1">
        <w:r w:rsidRPr="00DB5752">
          <w:rPr>
            <w:rStyle w:val="Hyperlink"/>
            <w:rFonts w:ascii="Arial" w:hAnsi="Arial" w:cs="Arial"/>
            <w:sz w:val="24"/>
            <w:szCs w:val="24"/>
          </w:rPr>
          <w:t>galangca.github.io</w:t>
        </w:r>
      </w:hyperlink>
    </w:p>
    <w:p w14:paraId="42609FD0" w14:textId="1729BB8F" w:rsidR="00D93108" w:rsidRDefault="000A25FF" w:rsidP="002C3D4E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  <w:r w:rsidRPr="00906BC0">
        <w:rPr>
          <w:rFonts w:ascii="Arial" w:hAnsi="Arial" w:cs="Arial"/>
          <w:b/>
          <w:sz w:val="24"/>
          <w:szCs w:val="24"/>
        </w:rPr>
        <w:t>Telephone</w:t>
      </w:r>
      <w:r w:rsidR="00CC6F64" w:rsidRPr="00906BC0">
        <w:rPr>
          <w:rFonts w:ascii="Arial" w:hAnsi="Arial" w:cs="Arial"/>
          <w:b/>
          <w:sz w:val="24"/>
          <w:szCs w:val="24"/>
        </w:rPr>
        <w:t>:</w:t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CC6F64" w:rsidRPr="00906BC0">
        <w:rPr>
          <w:rFonts w:ascii="Arial" w:hAnsi="Arial" w:cs="Arial"/>
          <w:b/>
          <w:sz w:val="24"/>
          <w:szCs w:val="24"/>
        </w:rPr>
        <w:tab/>
      </w:r>
      <w:r w:rsidR="009F42D1" w:rsidRPr="00906BC0">
        <w:rPr>
          <w:rFonts w:ascii="Arial" w:hAnsi="Arial" w:cs="Arial"/>
          <w:sz w:val="24"/>
          <w:szCs w:val="24"/>
        </w:rPr>
        <w:t>(905) 580-0930</w:t>
      </w:r>
    </w:p>
    <w:p w14:paraId="370D0F27" w14:textId="77777777" w:rsidR="002C3D4E" w:rsidRPr="002C3D4E" w:rsidRDefault="002C3D4E" w:rsidP="002C3D4E">
      <w:pPr>
        <w:spacing w:after="0" w:line="240" w:lineRule="auto"/>
        <w:contextualSpacing/>
        <w:jc w:val="both"/>
        <w:rPr>
          <w:rFonts w:ascii="Arial" w:hAnsi="Arial" w:cs="Arial"/>
          <w:sz w:val="24"/>
          <w:szCs w:val="24"/>
        </w:rPr>
      </w:pPr>
    </w:p>
    <w:p w14:paraId="679D923D" w14:textId="72A98A90" w:rsidR="00854865" w:rsidRPr="00906BC0" w:rsidRDefault="00854865" w:rsidP="00C30366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Education</w:t>
      </w:r>
    </w:p>
    <w:p w14:paraId="30D39622" w14:textId="77777777" w:rsidR="00854865" w:rsidRPr="00906BC0" w:rsidRDefault="00854865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0FA62203" w14:textId="5E808902" w:rsidR="00854865" w:rsidRPr="00906BC0" w:rsidRDefault="00DB57FC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841D8C" w:rsidRPr="00906BC0">
        <w:rPr>
          <w:rFonts w:ascii="Arial" w:hAnsi="Arial" w:cs="Arial"/>
          <w:b/>
          <w:sz w:val="24"/>
        </w:rPr>
        <w:t xml:space="preserve"> (2015-</w:t>
      </w:r>
      <w:r w:rsidR="00AC3962">
        <w:rPr>
          <w:rFonts w:ascii="Arial" w:hAnsi="Arial" w:cs="Arial"/>
          <w:b/>
          <w:sz w:val="24"/>
        </w:rPr>
        <w:t>Current</w:t>
      </w:r>
      <w:r w:rsidR="00854865" w:rsidRPr="00906BC0">
        <w:rPr>
          <w:rFonts w:ascii="Arial" w:hAnsi="Arial" w:cs="Arial"/>
          <w:b/>
          <w:sz w:val="24"/>
        </w:rPr>
        <w:t>)</w:t>
      </w:r>
    </w:p>
    <w:p w14:paraId="5976CB0B" w14:textId="2801D8B4" w:rsidR="0094666E" w:rsidRPr="00906BC0" w:rsidRDefault="0094666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of Psychology, Neuroscience &amp; Behaviour</w:t>
      </w:r>
    </w:p>
    <w:p w14:paraId="69E33EF0" w14:textId="6F1C6270" w:rsidR="0094666E" w:rsidRPr="00906BC0" w:rsidRDefault="003B3624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h.D. </w:t>
      </w:r>
      <w:r w:rsidR="0094666E" w:rsidRPr="00906BC0">
        <w:rPr>
          <w:rFonts w:ascii="Arial" w:hAnsi="Arial" w:cs="Arial"/>
          <w:sz w:val="24"/>
        </w:rPr>
        <w:t>in</w:t>
      </w:r>
      <w:r w:rsidR="00F80321">
        <w:rPr>
          <w:rFonts w:ascii="Arial" w:hAnsi="Arial" w:cs="Arial"/>
          <w:sz w:val="24"/>
        </w:rPr>
        <w:t xml:space="preserve"> </w:t>
      </w:r>
      <w:r w:rsidR="00D47C52">
        <w:rPr>
          <w:rFonts w:ascii="Arial" w:hAnsi="Arial" w:cs="Arial"/>
          <w:sz w:val="24"/>
        </w:rPr>
        <w:t xml:space="preserve">Social </w:t>
      </w:r>
      <w:r w:rsidR="004F37FF">
        <w:rPr>
          <w:rFonts w:ascii="Arial" w:hAnsi="Arial" w:cs="Arial"/>
          <w:sz w:val="24"/>
        </w:rPr>
        <w:t>Cognitive Neuroscience</w:t>
      </w:r>
    </w:p>
    <w:p w14:paraId="38C6F40A" w14:textId="59419834" w:rsidR="001C1110" w:rsidRDefault="008B50BF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pervisor: Sukhvinder</w:t>
      </w:r>
      <w:r w:rsidR="009036D8">
        <w:rPr>
          <w:rFonts w:ascii="Arial" w:hAnsi="Arial" w:cs="Arial"/>
          <w:sz w:val="24"/>
        </w:rPr>
        <w:t xml:space="preserve"> S.</w:t>
      </w:r>
      <w:r w:rsidRPr="00906BC0">
        <w:rPr>
          <w:rFonts w:ascii="Arial" w:hAnsi="Arial" w:cs="Arial"/>
          <w:sz w:val="24"/>
        </w:rPr>
        <w:t xml:space="preserve"> Obhi</w:t>
      </w:r>
    </w:p>
    <w:p w14:paraId="4478F635" w14:textId="6EBD904B" w:rsidR="00F5151E" w:rsidRPr="00906BC0" w:rsidRDefault="00F5151E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Committee Members: </w:t>
      </w:r>
      <w:r w:rsidR="00D52E18">
        <w:rPr>
          <w:rFonts w:ascii="Arial" w:hAnsi="Arial" w:cs="Arial"/>
          <w:sz w:val="24"/>
        </w:rPr>
        <w:t>Laurel Trainor, Bruce Milliken, &amp; David Feinberg</w:t>
      </w:r>
    </w:p>
    <w:p w14:paraId="2C750353" w14:textId="77777777" w:rsidR="00626FA7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7E84C746" w14:textId="1801AA50" w:rsidR="001A7E86" w:rsidRPr="00906BC0" w:rsidRDefault="00626FA7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 (2009-2014)</w:t>
      </w:r>
    </w:p>
    <w:p w14:paraId="2DF198BF" w14:textId="64418059" w:rsidR="00445EB9" w:rsidRPr="00906BC0" w:rsidRDefault="00445EB9" w:rsidP="00C30366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College</w:t>
      </w:r>
      <w:r w:rsidR="007619DD" w:rsidRPr="00906BC0">
        <w:rPr>
          <w:rFonts w:ascii="Arial" w:hAnsi="Arial" w:cs="Arial"/>
          <w:b/>
          <w:sz w:val="24"/>
        </w:rPr>
        <w:t>, St. George Campus</w:t>
      </w:r>
    </w:p>
    <w:p w14:paraId="6568727E" w14:textId="46DDB467" w:rsidR="00194C6A" w:rsidRPr="00906BC0" w:rsidRDefault="00194C6A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Honours B.A. (with distinction)</w:t>
      </w:r>
    </w:p>
    <w:p w14:paraId="425EA384" w14:textId="591A4890" w:rsidR="001A7E86" w:rsidRPr="00906BC0" w:rsidRDefault="001A7E86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ouble Major: Cognitive Science &amp; Philosophy</w:t>
      </w:r>
    </w:p>
    <w:p w14:paraId="28627FF4" w14:textId="4F54506A" w:rsidR="001A7E86" w:rsidRPr="00906BC0" w:rsidRDefault="00C61B37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inor: Psychology</w:t>
      </w:r>
    </w:p>
    <w:p w14:paraId="378219EC" w14:textId="33F4D70F" w:rsidR="009462E0" w:rsidRPr="00906BC0" w:rsidRDefault="009462E0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3C4A8746" w14:textId="77777777" w:rsidR="001C56ED" w:rsidRPr="00906BC0" w:rsidRDefault="001C56ED" w:rsidP="001C56ED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ublications</w:t>
      </w:r>
    </w:p>
    <w:p w14:paraId="123466FE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11A6A3A0" w14:textId="69A2619A" w:rsidR="0021637E" w:rsidRPr="003C2AF3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</w:t>
      </w:r>
      <w:r w:rsidR="0026553B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E72E5D" w:rsidRPr="00E72E5D">
        <w:rPr>
          <w:rFonts w:ascii="Arial" w:hAnsi="Arial" w:cs="Arial"/>
          <w:bCs/>
          <w:sz w:val="24"/>
        </w:rPr>
        <w:t>Automatic imitation does not predict levels of generosity during a modified dictator game</w:t>
      </w:r>
      <w:r w:rsidR="00E72E5D">
        <w:rPr>
          <w:rFonts w:ascii="Arial" w:hAnsi="Arial" w:cs="Arial"/>
          <w:bCs/>
          <w:sz w:val="24"/>
        </w:rPr>
        <w:t xml:space="preserve">. </w:t>
      </w:r>
      <w:r w:rsidR="00E72E5D">
        <w:rPr>
          <w:rFonts w:ascii="Arial" w:hAnsi="Arial" w:cs="Arial"/>
          <w:bCs/>
          <w:i/>
          <w:iCs/>
          <w:sz w:val="24"/>
        </w:rPr>
        <w:t>Acta Psychologic</w:t>
      </w:r>
      <w:r w:rsidR="003C2AF3">
        <w:rPr>
          <w:rFonts w:ascii="Arial" w:hAnsi="Arial" w:cs="Arial"/>
          <w:bCs/>
          <w:i/>
          <w:iCs/>
          <w:sz w:val="24"/>
        </w:rPr>
        <w:t>a, 204</w:t>
      </w:r>
      <w:r w:rsidR="003C2AF3">
        <w:rPr>
          <w:rFonts w:ascii="Arial" w:hAnsi="Arial" w:cs="Arial"/>
          <w:bCs/>
          <w:sz w:val="24"/>
        </w:rPr>
        <w:t>, 103022.</w:t>
      </w:r>
    </w:p>
    <w:p w14:paraId="6B319882" w14:textId="77777777" w:rsidR="0021637E" w:rsidRDefault="0021637E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485EBA7" w14:textId="37CC5DFD" w:rsidR="006D66CC" w:rsidRPr="00EA6914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>¸ Jenkins, M., &amp; Obhi, S.S. (</w:t>
      </w:r>
      <w:r w:rsidR="00E91AEE">
        <w:rPr>
          <w:rFonts w:ascii="Arial" w:hAnsi="Arial" w:cs="Arial"/>
          <w:bCs/>
          <w:sz w:val="24"/>
        </w:rPr>
        <w:t>2020</w:t>
      </w:r>
      <w:r>
        <w:rPr>
          <w:rFonts w:ascii="Arial" w:hAnsi="Arial" w:cs="Arial"/>
          <w:bCs/>
          <w:sz w:val="24"/>
        </w:rPr>
        <w:t xml:space="preserve">). </w:t>
      </w:r>
      <w:r w:rsidR="007F2457" w:rsidRPr="007F2457">
        <w:rPr>
          <w:rFonts w:ascii="Arial" w:hAnsi="Arial" w:cs="Arial"/>
          <w:bCs/>
          <w:sz w:val="24"/>
        </w:rPr>
        <w:t>Exploring the Effects of Visual Perspective on the ERP Components of Empathy for Pain</w:t>
      </w:r>
      <w:r w:rsidR="007F2457">
        <w:rPr>
          <w:rFonts w:ascii="Arial" w:hAnsi="Arial" w:cs="Arial"/>
          <w:bCs/>
          <w:sz w:val="24"/>
        </w:rPr>
        <w:t xml:space="preserve">. </w:t>
      </w:r>
      <w:r w:rsidR="007F2457">
        <w:rPr>
          <w:rFonts w:ascii="Arial" w:hAnsi="Arial" w:cs="Arial"/>
          <w:bCs/>
          <w:i/>
          <w:iCs/>
          <w:sz w:val="24"/>
        </w:rPr>
        <w:t>Social Neuroscience</w:t>
      </w:r>
      <w:r w:rsidR="00EA6914">
        <w:rPr>
          <w:rFonts w:ascii="Arial" w:hAnsi="Arial" w:cs="Arial"/>
          <w:bCs/>
          <w:i/>
          <w:iCs/>
          <w:sz w:val="24"/>
        </w:rPr>
        <w:t>, 15</w:t>
      </w:r>
      <w:r w:rsidR="00EA6914">
        <w:rPr>
          <w:rFonts w:ascii="Arial" w:hAnsi="Arial" w:cs="Arial"/>
          <w:bCs/>
          <w:sz w:val="24"/>
        </w:rPr>
        <w:t>(2), 186-198.</w:t>
      </w:r>
    </w:p>
    <w:p w14:paraId="4F21D37B" w14:textId="77777777" w:rsidR="006D66CC" w:rsidRDefault="006D66CC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0CD641CC" w14:textId="7FECC04D" w:rsidR="00EC3799" w:rsidRPr="00760F23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</w:t>
      </w:r>
      <w:r w:rsidR="00950D71">
        <w:rPr>
          <w:rFonts w:ascii="Arial" w:hAnsi="Arial" w:cs="Arial"/>
          <w:sz w:val="24"/>
        </w:rPr>
        <w:t>2020</w:t>
      </w:r>
      <w:r>
        <w:rPr>
          <w:rFonts w:ascii="Arial" w:hAnsi="Arial" w:cs="Arial"/>
          <w:sz w:val="24"/>
        </w:rPr>
        <w:t xml:space="preserve">). </w:t>
      </w:r>
      <w:r w:rsidRPr="00EC3799">
        <w:rPr>
          <w:rFonts w:ascii="Arial" w:hAnsi="Arial" w:cs="Arial"/>
          <w:sz w:val="24"/>
        </w:rPr>
        <w:t>Please Empathize! Instructions to empathize strengthen response facilitation after pain observation</w:t>
      </w:r>
      <w:r>
        <w:rPr>
          <w:rFonts w:ascii="Arial" w:hAnsi="Arial" w:cs="Arial"/>
          <w:sz w:val="24"/>
        </w:rPr>
        <w:t xml:space="preserve">. </w:t>
      </w:r>
      <w:r>
        <w:rPr>
          <w:rFonts w:ascii="Arial" w:hAnsi="Arial" w:cs="Arial"/>
          <w:i/>
          <w:sz w:val="24"/>
        </w:rPr>
        <w:t>Cognition and Emotion</w:t>
      </w:r>
      <w:r w:rsidR="00760F23">
        <w:rPr>
          <w:rFonts w:ascii="Arial" w:hAnsi="Arial" w:cs="Arial"/>
          <w:sz w:val="24"/>
        </w:rPr>
        <w:t xml:space="preserve">, </w:t>
      </w:r>
      <w:r w:rsidR="00760F23">
        <w:rPr>
          <w:rFonts w:ascii="Arial" w:hAnsi="Arial" w:cs="Arial"/>
          <w:i/>
          <w:iCs/>
          <w:sz w:val="24"/>
        </w:rPr>
        <w:t>34</w:t>
      </w:r>
      <w:r w:rsidR="00760F23">
        <w:rPr>
          <w:rFonts w:ascii="Arial" w:hAnsi="Arial" w:cs="Arial"/>
          <w:sz w:val="24"/>
        </w:rPr>
        <w:t>(2), 316-328.</w:t>
      </w:r>
    </w:p>
    <w:p w14:paraId="28FE92C4" w14:textId="77777777" w:rsidR="00EC3799" w:rsidRDefault="00EC3799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7F5FDA96" w14:textId="12A6EDD4" w:rsidR="001C56ED" w:rsidRPr="000023E8" w:rsidRDefault="001C56ED" w:rsidP="001C56ED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&amp; Obhi, S.S. (2019). Social Power and Frontal Alpha Asymmetry. </w:t>
      </w:r>
      <w:r>
        <w:rPr>
          <w:rFonts w:ascii="Arial" w:hAnsi="Arial" w:cs="Arial"/>
          <w:i/>
          <w:sz w:val="24"/>
        </w:rPr>
        <w:t>Cognitive Neuroscience</w:t>
      </w:r>
      <w:r>
        <w:rPr>
          <w:rFonts w:ascii="Arial" w:hAnsi="Arial" w:cs="Arial"/>
          <w:sz w:val="24"/>
        </w:rPr>
        <w:t xml:space="preserve">, </w:t>
      </w:r>
      <w:r>
        <w:rPr>
          <w:rFonts w:ascii="Arial" w:hAnsi="Arial" w:cs="Arial"/>
          <w:i/>
          <w:sz w:val="24"/>
        </w:rPr>
        <w:t>10</w:t>
      </w:r>
      <w:r>
        <w:rPr>
          <w:rFonts w:ascii="Arial" w:hAnsi="Arial" w:cs="Arial"/>
          <w:sz w:val="24"/>
        </w:rPr>
        <w:t>(1), 44-56.</w:t>
      </w:r>
    </w:p>
    <w:p w14:paraId="1B51B52A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89FCBB9" w14:textId="39F4ABEB" w:rsidR="001C56ED" w:rsidRPr="00252D89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Civile, C., Elchlepp, H., McLaren, R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>, Lavric, A., &amp; McLaren, I.P.L. (</w:t>
      </w:r>
      <w:r w:rsidR="00252D89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 xml:space="preserve">). The effect of scrambling upright and inverted faces on the N170. </w:t>
      </w:r>
      <w:r w:rsidRPr="00906BC0">
        <w:rPr>
          <w:rFonts w:ascii="Arial" w:hAnsi="Arial" w:cs="Arial"/>
          <w:i/>
          <w:sz w:val="24"/>
        </w:rPr>
        <w:t>Quarterly Journal of Experimental Psychology</w:t>
      </w:r>
      <w:r w:rsidR="00252D89">
        <w:rPr>
          <w:rFonts w:ascii="Arial" w:hAnsi="Arial" w:cs="Arial"/>
          <w:sz w:val="24"/>
        </w:rPr>
        <w:t xml:space="preserve">, </w:t>
      </w:r>
      <w:r w:rsidR="00252D89">
        <w:rPr>
          <w:rFonts w:ascii="Arial" w:hAnsi="Arial" w:cs="Arial"/>
          <w:i/>
          <w:sz w:val="24"/>
        </w:rPr>
        <w:t>71</w:t>
      </w:r>
      <w:r w:rsidR="00252D89">
        <w:rPr>
          <w:rFonts w:ascii="Arial" w:hAnsi="Arial" w:cs="Arial"/>
          <w:sz w:val="24"/>
        </w:rPr>
        <w:t>(11), 2464-2476.</w:t>
      </w:r>
    </w:p>
    <w:p w14:paraId="15574C48" w14:textId="77777777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11611FD" w14:textId="6BDC55A5" w:rsidR="001C56ED" w:rsidRPr="00BE4A1E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R., Arbabi, K., &amp; Obhi, S.S. (2017). Observing painful events in others leads to temporally extended general response facilitation in the self. </w:t>
      </w:r>
      <w:r w:rsidRPr="00906BC0">
        <w:rPr>
          <w:rFonts w:ascii="Arial" w:hAnsi="Arial" w:cs="Arial"/>
          <w:i/>
          <w:sz w:val="24"/>
        </w:rPr>
        <w:t>Experimental Brain Research</w:t>
      </w:r>
      <w:r>
        <w:rPr>
          <w:rFonts w:ascii="Arial" w:hAnsi="Arial" w:cs="Arial"/>
          <w:i/>
          <w:sz w:val="24"/>
        </w:rPr>
        <w:t>, 235</w:t>
      </w:r>
      <w:r w:rsidRPr="008E4025">
        <w:rPr>
          <w:rFonts w:ascii="Arial" w:hAnsi="Arial" w:cs="Arial"/>
          <w:sz w:val="24"/>
        </w:rPr>
        <w:t>(11)</w:t>
      </w:r>
      <w:r>
        <w:rPr>
          <w:rFonts w:ascii="Arial" w:hAnsi="Arial" w:cs="Arial"/>
          <w:sz w:val="24"/>
        </w:rPr>
        <w:t>, 3469-3477</w:t>
      </w:r>
      <w:r w:rsidR="00E07D11">
        <w:rPr>
          <w:rFonts w:ascii="Arial" w:hAnsi="Arial" w:cs="Arial"/>
          <w:sz w:val="24"/>
        </w:rPr>
        <w:t>.</w:t>
      </w:r>
    </w:p>
    <w:p w14:paraId="56BCFAB7" w14:textId="77777777" w:rsidR="001C56ED" w:rsidRPr="00906BC0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24BDE352" w14:textId="7ECE78E6" w:rsidR="004D1547" w:rsidRDefault="001C56ED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 xml:space="preserve">Naish, K.R., Rajagobal, A., </w:t>
      </w: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Sartori, L., &amp; Obhi, S.S. (2017). Effects of intentional movement preparation on response times to symbolic and imitative cues. </w:t>
      </w:r>
      <w:r w:rsidRPr="00906BC0">
        <w:rPr>
          <w:rFonts w:ascii="Arial" w:hAnsi="Arial" w:cs="Arial"/>
          <w:i/>
          <w:sz w:val="24"/>
        </w:rPr>
        <w:t>Experimental Brain Research, 235</w:t>
      </w:r>
      <w:r w:rsidRPr="00906BC0">
        <w:rPr>
          <w:rFonts w:ascii="Arial" w:hAnsi="Arial" w:cs="Arial"/>
          <w:sz w:val="24"/>
        </w:rPr>
        <w:t>(3), 753-</w:t>
      </w:r>
      <w:r>
        <w:rPr>
          <w:rFonts w:ascii="Arial" w:hAnsi="Arial" w:cs="Arial"/>
          <w:sz w:val="24"/>
        </w:rPr>
        <w:t>7</w:t>
      </w:r>
      <w:r w:rsidRPr="00906BC0">
        <w:rPr>
          <w:rFonts w:ascii="Arial" w:hAnsi="Arial" w:cs="Arial"/>
          <w:sz w:val="24"/>
        </w:rPr>
        <w:t>61</w:t>
      </w:r>
      <w:r w:rsidR="00E07D11">
        <w:rPr>
          <w:rFonts w:ascii="Arial" w:hAnsi="Arial" w:cs="Arial"/>
          <w:sz w:val="24"/>
        </w:rPr>
        <w:t>.</w:t>
      </w:r>
    </w:p>
    <w:p w14:paraId="2428C0E3" w14:textId="77777777" w:rsidR="004D1547" w:rsidRDefault="004D1547" w:rsidP="004D1547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BED7232" w14:textId="068F1E5F" w:rsidR="00B45973" w:rsidRPr="00906BC0" w:rsidRDefault="00B45973" w:rsidP="00B45973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>
        <w:rPr>
          <w:rFonts w:ascii="Arial" w:hAnsi="Arial" w:cs="Arial"/>
          <w:b/>
          <w:sz w:val="32"/>
        </w:rPr>
        <w:t xml:space="preserve">In </w:t>
      </w:r>
      <w:r w:rsidR="001A5F3D">
        <w:rPr>
          <w:rFonts w:ascii="Arial" w:hAnsi="Arial" w:cs="Arial"/>
          <w:b/>
          <w:sz w:val="32"/>
        </w:rPr>
        <w:t>Preparation</w:t>
      </w:r>
      <w:r w:rsidR="005A29EC">
        <w:rPr>
          <w:rFonts w:ascii="Arial" w:hAnsi="Arial" w:cs="Arial"/>
          <w:b/>
          <w:sz w:val="32"/>
        </w:rPr>
        <w:t>*</w:t>
      </w:r>
    </w:p>
    <w:p w14:paraId="2C85BC6A" w14:textId="77777777" w:rsidR="008A46AD" w:rsidRPr="008A46AD" w:rsidRDefault="008A46AD" w:rsidP="00B45973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14"/>
          <w:szCs w:val="12"/>
        </w:rPr>
      </w:pPr>
    </w:p>
    <w:p w14:paraId="48F3076E" w14:textId="63431656" w:rsidR="00546D45" w:rsidRDefault="0032641C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Fahim, G., &amp; Obhi, S.S. (In Prep.)</w:t>
      </w:r>
      <w:r w:rsidR="009C101A">
        <w:rPr>
          <w:rFonts w:ascii="Arial" w:hAnsi="Arial" w:cs="Arial"/>
          <w:sz w:val="24"/>
        </w:rPr>
        <w:t>.</w:t>
      </w:r>
      <w:r>
        <w:rPr>
          <w:rFonts w:ascii="Arial" w:hAnsi="Arial" w:cs="Arial"/>
          <w:sz w:val="24"/>
        </w:rPr>
        <w:t xml:space="preserve"> </w:t>
      </w:r>
      <w:r w:rsidRPr="00583A19">
        <w:rPr>
          <w:rFonts w:ascii="Arial" w:hAnsi="Arial" w:cs="Arial"/>
          <w:sz w:val="24"/>
        </w:rPr>
        <w:t>Exploring the relationship between social power and the ERP components of empathy for pain</w:t>
      </w:r>
      <w:r>
        <w:rPr>
          <w:rFonts w:ascii="Arial" w:hAnsi="Arial" w:cs="Arial"/>
          <w:sz w:val="24"/>
        </w:rPr>
        <w:t>.</w:t>
      </w:r>
    </w:p>
    <w:p w14:paraId="17CF3215" w14:textId="77777777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1A98E57" w14:textId="7F4C4681" w:rsidR="009C101A" w:rsidRDefault="009C101A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 </w:t>
      </w:r>
      <w:r>
        <w:rPr>
          <w:rFonts w:ascii="Arial" w:hAnsi="Arial" w:cs="Arial"/>
          <w:bCs/>
          <w:sz w:val="24"/>
        </w:rPr>
        <w:t>&amp; Obhi, S.S. (In Prep.). To Move or Not to Move: Cortico-spinal activity is enhanced during pain observation regardless of motor preparation state.</w:t>
      </w:r>
    </w:p>
    <w:p w14:paraId="2AF1FBF7" w14:textId="77777777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2C39C0BF" w14:textId="684BFCEC" w:rsidR="009E31DE" w:rsidRDefault="009E31DE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 w:rsidR="009B3B42">
        <w:rPr>
          <w:rFonts w:ascii="Arial" w:hAnsi="Arial" w:cs="Arial"/>
          <w:sz w:val="24"/>
        </w:rPr>
        <w:t>Pichtikova, M., Sanders, T., &amp; Obhi, S.S. (In Prep.). Response-general effects of pain observation on motor behavi</w:t>
      </w:r>
      <w:r w:rsidR="007D3142">
        <w:rPr>
          <w:rFonts w:ascii="Arial" w:hAnsi="Arial" w:cs="Arial"/>
          <w:sz w:val="24"/>
        </w:rPr>
        <w:t>ou</w:t>
      </w:r>
      <w:r w:rsidR="009B3B42">
        <w:rPr>
          <w:rFonts w:ascii="Arial" w:hAnsi="Arial" w:cs="Arial"/>
          <w:sz w:val="24"/>
        </w:rPr>
        <w:t>r.</w:t>
      </w:r>
    </w:p>
    <w:p w14:paraId="4632DDCC" w14:textId="77777777" w:rsidR="00B61058" w:rsidRDefault="00B61058" w:rsidP="0032641C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26DDF5A" w14:textId="5EC0A7A8" w:rsidR="005D166D" w:rsidRPr="005D166D" w:rsidRDefault="00B61058" w:rsidP="001135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Galang, C.M., </w:t>
      </w:r>
      <w:r>
        <w:rPr>
          <w:rFonts w:ascii="Arial" w:hAnsi="Arial" w:cs="Arial"/>
          <w:sz w:val="24"/>
        </w:rPr>
        <w:t>Jenkins, M., Sanders, T., Vijh, R.</w:t>
      </w:r>
      <w:r w:rsidR="00644511">
        <w:rPr>
          <w:rFonts w:ascii="Arial" w:hAnsi="Arial" w:cs="Arial"/>
          <w:sz w:val="24"/>
        </w:rPr>
        <w:t>, &amp; Obhi, S.S.</w:t>
      </w:r>
      <w:r>
        <w:rPr>
          <w:rFonts w:ascii="Arial" w:hAnsi="Arial" w:cs="Arial"/>
          <w:sz w:val="24"/>
        </w:rPr>
        <w:t xml:space="preserve"> (In Prep.). Motor preparation during pain observation does not influence event-related Mu/Beta desynchronization.</w:t>
      </w:r>
    </w:p>
    <w:p w14:paraId="26500952" w14:textId="678267B8" w:rsidR="00544ED3" w:rsidRDefault="00544ED3" w:rsidP="009C101A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0D1DFBE" w14:textId="4EB2003A" w:rsidR="00544ED3" w:rsidRDefault="000527C1" w:rsidP="00E60BB9">
      <w:pPr>
        <w:spacing w:after="0" w:line="240" w:lineRule="auto"/>
        <w:ind w:left="720" w:hanging="720"/>
        <w:contextualSpacing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bCs/>
          <w:sz w:val="24"/>
        </w:rPr>
        <w:t xml:space="preserve">FORRT Team </w:t>
      </w:r>
      <w:r>
        <w:rPr>
          <w:rFonts w:ascii="Arial" w:hAnsi="Arial" w:cs="Arial"/>
          <w:sz w:val="24"/>
        </w:rPr>
        <w:t xml:space="preserve">(In Prep.). </w:t>
      </w:r>
      <w:r w:rsidR="0019635D" w:rsidRPr="0019635D">
        <w:rPr>
          <w:rFonts w:ascii="Arial" w:hAnsi="Arial" w:cs="Arial"/>
          <w:sz w:val="24"/>
        </w:rPr>
        <w:t>Introducing a Framework for Open and Reproducible Research Training (FORRT)</w:t>
      </w:r>
      <w:r w:rsidR="0019635D">
        <w:rPr>
          <w:rFonts w:ascii="Arial" w:hAnsi="Arial" w:cs="Arial"/>
          <w:sz w:val="24"/>
        </w:rPr>
        <w:t xml:space="preserve">. </w:t>
      </w:r>
      <w:hyperlink r:id="rId10" w:history="1">
        <w:r w:rsidR="00DE7F8D" w:rsidRPr="00BE050C">
          <w:rPr>
            <w:rStyle w:val="Hyperlink"/>
            <w:rFonts w:ascii="Arial" w:hAnsi="Arial" w:cs="Arial"/>
            <w:sz w:val="24"/>
          </w:rPr>
          <w:t>https://osf.io/bnh7p</w:t>
        </w:r>
      </w:hyperlink>
      <w:r w:rsidR="0019635D">
        <w:rPr>
          <w:rFonts w:ascii="Arial" w:hAnsi="Arial" w:cs="Arial"/>
          <w:sz w:val="24"/>
        </w:rPr>
        <w:t xml:space="preserve">. </w:t>
      </w:r>
    </w:p>
    <w:p w14:paraId="59980B1A" w14:textId="77777777" w:rsidR="00B45973" w:rsidRDefault="00B45973" w:rsidP="00B61058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20763845" w14:textId="4B3F61CE" w:rsidR="009333CD" w:rsidRPr="00906BC0" w:rsidRDefault="009333CD" w:rsidP="009333CD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Scholarships, Bursaries &amp; Awards</w:t>
      </w:r>
    </w:p>
    <w:p w14:paraId="72596D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14"/>
        </w:rPr>
      </w:pPr>
    </w:p>
    <w:p w14:paraId="6BDB2C82" w14:textId="5E2044B1" w:rsidR="009333CD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  <w:r w:rsidR="00C972BC">
        <w:rPr>
          <w:rFonts w:ascii="Arial" w:hAnsi="Arial" w:cs="Arial"/>
          <w:b/>
          <w:sz w:val="24"/>
        </w:rPr>
        <w:t xml:space="preserve"> ($ are in CAN unless otherwise stated)</w:t>
      </w:r>
    </w:p>
    <w:p w14:paraId="099D33D8" w14:textId="0C84B408" w:rsid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SERC Post-Graduate Scholarship – Doctoral (2018-2020)</w:t>
      </w:r>
    </w:p>
    <w:p w14:paraId="59FB5CBE" w14:textId="23426ADE" w:rsidR="00667367" w:rsidRPr="00667367" w:rsidRDefault="00667367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2 000</w:t>
      </w:r>
    </w:p>
    <w:p w14:paraId="2018B8AB" w14:textId="04AE4F6C" w:rsidR="007F0851" w:rsidRDefault="00AC6402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ety for the Improvement of Psycholog</w:t>
      </w:r>
      <w:r w:rsidR="00047B0F">
        <w:rPr>
          <w:rFonts w:ascii="Arial" w:hAnsi="Arial" w:cs="Arial"/>
          <w:sz w:val="24"/>
        </w:rPr>
        <w:t>ical</w:t>
      </w:r>
      <w:r>
        <w:rPr>
          <w:rFonts w:ascii="Arial" w:hAnsi="Arial" w:cs="Arial"/>
          <w:sz w:val="24"/>
        </w:rPr>
        <w:t xml:space="preserve"> Science (SIPS) Travel Award (2018)</w:t>
      </w:r>
    </w:p>
    <w:p w14:paraId="5130E848" w14:textId="423ABF52" w:rsidR="007F0851" w:rsidRPr="00F8487D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  <w:r w:rsidR="00F8487D">
        <w:rPr>
          <w:rFonts w:ascii="Arial" w:hAnsi="Arial" w:cs="Arial"/>
          <w:sz w:val="24"/>
        </w:rPr>
        <w:t xml:space="preserve"> </w:t>
      </w:r>
      <w:r w:rsidR="00F8487D" w:rsidRPr="006A3C1C">
        <w:rPr>
          <w:rFonts w:ascii="Arial" w:hAnsi="Arial" w:cs="Arial"/>
          <w:b/>
          <w:sz w:val="24"/>
        </w:rPr>
        <w:t>(USD)</w:t>
      </w:r>
    </w:p>
    <w:p w14:paraId="5B4020B5" w14:textId="10572809" w:rsid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partment</w:t>
      </w:r>
      <w:r w:rsidR="00B90377">
        <w:rPr>
          <w:rFonts w:ascii="Arial" w:hAnsi="Arial" w:cs="Arial"/>
          <w:sz w:val="24"/>
        </w:rPr>
        <w:t xml:space="preserve"> of Psychology, Neuroscience and Behaviour</w:t>
      </w:r>
      <w:r>
        <w:rPr>
          <w:rFonts w:ascii="Arial" w:hAnsi="Arial" w:cs="Arial"/>
          <w:sz w:val="24"/>
        </w:rPr>
        <w:t xml:space="preserve"> Travel Award</w:t>
      </w:r>
      <w:r w:rsidR="00921500">
        <w:rPr>
          <w:rFonts w:ascii="Arial" w:hAnsi="Arial" w:cs="Arial"/>
          <w:sz w:val="24"/>
        </w:rPr>
        <w:t xml:space="preserve"> (2018)</w:t>
      </w:r>
    </w:p>
    <w:p w14:paraId="55F28178" w14:textId="042A94B2" w:rsidR="00AC6402" w:rsidRPr="00AC6402" w:rsidRDefault="00AC6402" w:rsidP="00AC6402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ab/>
        <w:t>Value: $400</w:t>
      </w:r>
    </w:p>
    <w:p w14:paraId="52476A8A" w14:textId="77777777" w:rsidR="009333CD" w:rsidRPr="00906BC0" w:rsidRDefault="0084280B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Joyce </w:t>
      </w:r>
      <w:r w:rsidR="009333CD" w:rsidRPr="00906BC0">
        <w:rPr>
          <w:rFonts w:ascii="Arial" w:hAnsi="Arial" w:cs="Arial"/>
          <w:sz w:val="24"/>
        </w:rPr>
        <w:t>Ontario Graduate Scholarship</w:t>
      </w:r>
      <w:r w:rsidRPr="00906BC0">
        <w:rPr>
          <w:rFonts w:ascii="Arial" w:hAnsi="Arial" w:cs="Arial"/>
          <w:sz w:val="24"/>
        </w:rPr>
        <w:t xml:space="preserve"> in Science</w:t>
      </w:r>
      <w:r w:rsidR="009333CD" w:rsidRPr="00906BC0">
        <w:rPr>
          <w:rFonts w:ascii="Arial" w:hAnsi="Arial" w:cs="Arial"/>
          <w:sz w:val="24"/>
        </w:rPr>
        <w:t xml:space="preserve"> (2017-2018)</w:t>
      </w:r>
    </w:p>
    <w:p w14:paraId="18CF1EF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5CE342E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PICES Grant (2017)</w:t>
      </w:r>
    </w:p>
    <w:p w14:paraId="158B07C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200 (funding for Open McMaster – an advocacy group on campus for Open Access issues)</w:t>
      </w:r>
    </w:p>
    <w:p w14:paraId="11B5AE3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iveLab Research Grant (2016)</w:t>
      </w:r>
    </w:p>
    <w:p w14:paraId="01EA31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3 days of facility use and 21 hours of technical support from LiveLab staff.</w:t>
      </w:r>
    </w:p>
    <w:p w14:paraId="10723A55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Con Travel Scholarship (2016)</w:t>
      </w:r>
    </w:p>
    <w:p w14:paraId="09347C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00</w:t>
      </w:r>
    </w:p>
    <w:p w14:paraId="3DA50F4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Fellowship (2016-2017)</w:t>
      </w:r>
    </w:p>
    <w:p w14:paraId="0048F1B7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2 000</w:t>
      </w:r>
    </w:p>
    <w:p w14:paraId="096DACC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SHRC Canada Graduate Scholarship – Master’s Level (2015-2016)</w:t>
      </w:r>
    </w:p>
    <w:p w14:paraId="4F8B44EF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7 500</w:t>
      </w:r>
    </w:p>
    <w:p w14:paraId="2CE074D6" w14:textId="1A1ADF89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ntario Graduate Scholarship (2015-2016, Declined</w:t>
      </w:r>
      <w:r w:rsidR="00D360EB">
        <w:rPr>
          <w:rFonts w:ascii="Arial" w:hAnsi="Arial" w:cs="Arial"/>
          <w:sz w:val="24"/>
        </w:rPr>
        <w:t xml:space="preserve"> for SSHRC Award</w:t>
      </w:r>
      <w:r w:rsidRPr="00906BC0">
        <w:rPr>
          <w:rFonts w:ascii="Arial" w:hAnsi="Arial" w:cs="Arial"/>
          <w:sz w:val="24"/>
        </w:rPr>
        <w:t>)</w:t>
      </w:r>
    </w:p>
    <w:p w14:paraId="39EEEF2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15 000</w:t>
      </w:r>
    </w:p>
    <w:p w14:paraId="1E58F0CD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551AAF3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7BC049B6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Gordon Cressy Leadership Award (2014)</w:t>
      </w:r>
    </w:p>
    <w:p w14:paraId="1AD8B392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the University of Toronto at large</w:t>
      </w:r>
    </w:p>
    <w:p w14:paraId="066DA39C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University College Merit Award (2014)</w:t>
      </w:r>
    </w:p>
    <w:p w14:paraId="372A5AA9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Highest student leadership award given by University College</w:t>
      </w:r>
    </w:p>
    <w:p w14:paraId="6EE4C7B4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.L. Burton Open Scholarship (2013-2014)</w:t>
      </w:r>
    </w:p>
    <w:p w14:paraId="59CE3B13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7BD3D50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tudent Life Bursary (2012-2014)</w:t>
      </w:r>
    </w:p>
    <w:p w14:paraId="11E6181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3100</w:t>
      </w:r>
    </w:p>
    <w:p w14:paraId="433788D1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unflower Scholarship (2012-2013)</w:t>
      </w:r>
    </w:p>
    <w:p w14:paraId="44889EEE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200</w:t>
      </w:r>
    </w:p>
    <w:p w14:paraId="4845E49B" w14:textId="77777777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ura Burke Leadership Award (2011-2012)</w:t>
      </w:r>
    </w:p>
    <w:p w14:paraId="52EB1AF6" w14:textId="6D208D66" w:rsidR="009333CD" w:rsidRPr="00906BC0" w:rsidRDefault="009333CD" w:rsidP="009333C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ab/>
        <w:t>Value: $500</w:t>
      </w:r>
    </w:p>
    <w:p w14:paraId="5D5228D2" w14:textId="77777777" w:rsidR="009333CD" w:rsidRPr="00906BC0" w:rsidRDefault="009333CD" w:rsidP="00C30366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57066DA2" w14:textId="77777777" w:rsidR="006E2B8A" w:rsidRPr="006E2B8A" w:rsidRDefault="006E2B8A" w:rsidP="001C56E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78643D6E" w14:textId="77777777" w:rsidR="006706F5" w:rsidRPr="00906BC0" w:rsidRDefault="006706F5" w:rsidP="006706F5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Presentations</w:t>
      </w:r>
    </w:p>
    <w:p w14:paraId="3895907C" w14:textId="77777777" w:rsidR="006706F5" w:rsidRPr="00906BC0" w:rsidRDefault="006706F5" w:rsidP="006706F5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4BF823EF" w14:textId="4A7C8B1F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 w:rsidRPr="00BA58D6">
        <w:rPr>
          <w:rFonts w:ascii="Arial" w:hAnsi="Arial" w:cs="Arial"/>
          <w:b/>
          <w:i/>
          <w:sz w:val="24"/>
          <w:u w:val="single"/>
        </w:rPr>
        <w:t>Conference Presentations</w:t>
      </w:r>
    </w:p>
    <w:p w14:paraId="26F2091E" w14:textId="2E548A1C" w:rsidR="004D1547" w:rsidRDefault="004D1547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C430F36" w14:textId="68DE73EC" w:rsidR="004D1547" w:rsidRPr="003C27E8" w:rsidRDefault="004D1547" w:rsidP="003C27E8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bCs/>
          <w:i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&amp; Obhi, S.S. (2019). </w:t>
      </w:r>
      <w:r w:rsidRPr="004D1547">
        <w:rPr>
          <w:rFonts w:ascii="Arial" w:hAnsi="Arial" w:cs="Arial"/>
          <w:bCs/>
          <w:i/>
          <w:sz w:val="24"/>
        </w:rPr>
        <w:t>Motor excitability during pain observation does not match</w:t>
      </w:r>
      <w:r w:rsidR="003C27E8">
        <w:rPr>
          <w:rFonts w:ascii="Arial" w:hAnsi="Arial" w:cs="Arial"/>
          <w:bCs/>
          <w:i/>
          <w:sz w:val="24"/>
        </w:rPr>
        <w:t xml:space="preserve"> </w:t>
      </w:r>
      <w:r w:rsidRPr="004D1547">
        <w:rPr>
          <w:rFonts w:ascii="Arial" w:hAnsi="Arial" w:cs="Arial"/>
          <w:bCs/>
          <w:i/>
          <w:sz w:val="24"/>
        </w:rPr>
        <w:t>behavioural response times after pain observation: A pre-registered study.</w:t>
      </w:r>
      <w:r w:rsidR="00767726">
        <w:rPr>
          <w:rFonts w:ascii="Arial" w:hAnsi="Arial" w:cs="Arial"/>
          <w:bCs/>
          <w:i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Poster presented at</w:t>
      </w:r>
      <w:r w:rsidR="003C27E8">
        <w:rPr>
          <w:rFonts w:ascii="Arial" w:hAnsi="Arial" w:cs="Arial"/>
          <w:bCs/>
          <w:iCs/>
          <w:sz w:val="24"/>
        </w:rPr>
        <w:t xml:space="preserve"> </w:t>
      </w:r>
      <w:r w:rsidR="00767726">
        <w:rPr>
          <w:rFonts w:ascii="Arial" w:hAnsi="Arial" w:cs="Arial"/>
          <w:bCs/>
          <w:iCs/>
          <w:sz w:val="24"/>
        </w:rPr>
        <w:t>the 29</w:t>
      </w:r>
      <w:r w:rsidR="00767726" w:rsidRPr="00767726">
        <w:rPr>
          <w:rFonts w:ascii="Arial" w:hAnsi="Arial" w:cs="Arial"/>
          <w:bCs/>
          <w:iCs/>
          <w:sz w:val="24"/>
          <w:vertAlign w:val="superscript"/>
        </w:rPr>
        <w:t>th</w:t>
      </w:r>
      <w:r w:rsidR="00767726">
        <w:rPr>
          <w:rFonts w:ascii="Arial" w:hAnsi="Arial" w:cs="Arial"/>
          <w:bCs/>
          <w:iCs/>
          <w:sz w:val="24"/>
        </w:rPr>
        <w:t xml:space="preserve"> annual </w:t>
      </w:r>
      <w:r w:rsidR="000F23D6">
        <w:rPr>
          <w:rFonts w:ascii="Arial" w:hAnsi="Arial" w:cs="Arial"/>
          <w:bCs/>
          <w:iCs/>
          <w:sz w:val="24"/>
        </w:rPr>
        <w:t>meeting</w:t>
      </w:r>
      <w:r w:rsidR="00767726">
        <w:rPr>
          <w:rFonts w:ascii="Arial" w:hAnsi="Arial" w:cs="Arial"/>
          <w:bCs/>
          <w:iCs/>
          <w:sz w:val="24"/>
        </w:rPr>
        <w:t xml:space="preserve"> of the Canadian Society for Brain, Behaviour and Cognitive Science (CSBBCS). Waterloo, Canada.</w:t>
      </w:r>
    </w:p>
    <w:p w14:paraId="2D791481" w14:textId="19145BB4" w:rsidR="00C30C0A" w:rsidRDefault="00C30C0A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56EB3644" w14:textId="4E44589E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>).</w:t>
      </w:r>
      <w:r>
        <w:rPr>
          <w:rFonts w:ascii="Arial" w:hAnsi="Arial" w:cs="Arial"/>
          <w:i/>
          <w:sz w:val="24"/>
        </w:rPr>
        <w:t xml:space="preserve"> Observed Pain Intensity and Instructions to Empathize Modulate Response Facilitation</w:t>
      </w:r>
      <w:r w:rsidRPr="00DE7038">
        <w:rPr>
          <w:rFonts w:ascii="Arial" w:hAnsi="Arial" w:cs="Arial"/>
          <w:i/>
          <w:sz w:val="24"/>
        </w:rPr>
        <w:t xml:space="preserve">. </w:t>
      </w:r>
      <w:r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0CB8B77C" w14:textId="77777777" w:rsidR="001C404C" w:rsidRDefault="001C404C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</w:p>
    <w:p w14:paraId="3D0EBCC4" w14:textId="188DA326" w:rsidR="00C30C0A" w:rsidRPr="00DE7038" w:rsidRDefault="00C30C0A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Jenkins, M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>&amp; Obhi, S.S. (2018</w:t>
      </w:r>
      <w:r w:rsidRPr="00DE7038">
        <w:rPr>
          <w:rFonts w:ascii="Arial" w:hAnsi="Arial" w:cs="Arial"/>
          <w:i/>
          <w:sz w:val="24"/>
        </w:rPr>
        <w:t xml:space="preserve">). </w:t>
      </w:r>
      <w:r w:rsidR="00DE7038" w:rsidRPr="00DE7038">
        <w:rPr>
          <w:rFonts w:ascii="Arial" w:hAnsi="Arial" w:cs="Arial"/>
          <w:i/>
          <w:sz w:val="24"/>
        </w:rPr>
        <w:t xml:space="preserve">Visual Perspective Taking in Pain Observation: Evidence from Event-Related Potentials. </w:t>
      </w:r>
      <w:r w:rsidR="00DE7038">
        <w:rPr>
          <w:rFonts w:ascii="Arial" w:hAnsi="Arial" w:cs="Arial"/>
          <w:sz w:val="24"/>
        </w:rPr>
        <w:t>Poster presented at the Joint Meeting of the Canadian Society for Brain, Behaviour, and Cognitive Sciences (CSBBCS) and the Experimental Psychology Society (EPS). St. Johns, Canada.</w:t>
      </w:r>
    </w:p>
    <w:p w14:paraId="192E19E0" w14:textId="18A36099" w:rsidR="00FD3A07" w:rsidRPr="00DE7038" w:rsidRDefault="00FD3A07" w:rsidP="00DC0BEE">
      <w:pPr>
        <w:tabs>
          <w:tab w:val="left" w:pos="1301"/>
        </w:tabs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4EBD863A" w14:textId="021C96B0" w:rsidR="00FD3A07" w:rsidRPr="00FD3A07" w:rsidRDefault="00FD3A07" w:rsidP="00DC0BEE">
      <w:pPr>
        <w:tabs>
          <w:tab w:val="left" w:pos="1301"/>
        </w:tabs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Kragness, H., &amp; Obhi, S.S. (2017). </w:t>
      </w:r>
      <w:r w:rsidR="00F91BE1" w:rsidRPr="00D3653E">
        <w:rPr>
          <w:rFonts w:ascii="Arial" w:hAnsi="Arial" w:cs="Arial"/>
          <w:i/>
          <w:sz w:val="24"/>
        </w:rPr>
        <w:t xml:space="preserve">Effects </w:t>
      </w:r>
      <w:r w:rsidR="003E3A40">
        <w:rPr>
          <w:rFonts w:ascii="Arial" w:hAnsi="Arial" w:cs="Arial"/>
          <w:i/>
          <w:sz w:val="24"/>
        </w:rPr>
        <w:t>of</w:t>
      </w:r>
      <w:r w:rsidR="00F91BE1" w:rsidRPr="00D3653E">
        <w:rPr>
          <w:rFonts w:ascii="Arial" w:hAnsi="Arial" w:cs="Arial"/>
          <w:i/>
          <w:sz w:val="24"/>
        </w:rPr>
        <w:t xml:space="preserve"> social power on spontaneous synchronization.</w:t>
      </w:r>
      <w:r w:rsidR="00F91BE1">
        <w:rPr>
          <w:rFonts w:ascii="Arial" w:hAnsi="Arial" w:cs="Arial"/>
          <w:sz w:val="24"/>
        </w:rPr>
        <w:t xml:space="preserve"> Poster presented at the 13</w:t>
      </w:r>
      <w:r w:rsidR="00F91BE1" w:rsidRPr="00F91BE1">
        <w:rPr>
          <w:rFonts w:ascii="Arial" w:hAnsi="Arial" w:cs="Arial"/>
          <w:sz w:val="24"/>
          <w:vertAlign w:val="superscript"/>
        </w:rPr>
        <w:t>th</w:t>
      </w:r>
      <w:r w:rsidR="00F91BE1">
        <w:rPr>
          <w:rFonts w:ascii="Arial" w:hAnsi="Arial" w:cs="Arial"/>
          <w:sz w:val="24"/>
        </w:rPr>
        <w:t xml:space="preserve"> </w:t>
      </w:r>
      <w:r w:rsidR="004B4706">
        <w:rPr>
          <w:rFonts w:ascii="Arial" w:hAnsi="Arial" w:cs="Arial"/>
          <w:sz w:val="24"/>
        </w:rPr>
        <w:t>a</w:t>
      </w:r>
      <w:r w:rsidR="00F91BE1">
        <w:rPr>
          <w:rFonts w:ascii="Arial" w:hAnsi="Arial" w:cs="Arial"/>
          <w:sz w:val="24"/>
        </w:rPr>
        <w:t xml:space="preserve">nnual NeuroMusic Conference. Hamilton, </w:t>
      </w:r>
      <w:r w:rsidR="004B4706">
        <w:rPr>
          <w:rFonts w:ascii="Arial" w:hAnsi="Arial" w:cs="Arial"/>
          <w:sz w:val="24"/>
        </w:rPr>
        <w:t>Canada</w:t>
      </w:r>
      <w:r w:rsidR="00F91BE1">
        <w:rPr>
          <w:rFonts w:ascii="Arial" w:hAnsi="Arial" w:cs="Arial"/>
          <w:sz w:val="24"/>
        </w:rPr>
        <w:t xml:space="preserve">. </w:t>
      </w:r>
    </w:p>
    <w:p w14:paraId="67D12091" w14:textId="673123FB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33E410D" w14:textId="2DA64FB5" w:rsidR="00BA58D6" w:rsidRPr="00535E7D" w:rsidRDefault="004161D0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 xml:space="preserve"> &amp; </w:t>
      </w:r>
      <w:r w:rsidR="00737821">
        <w:rPr>
          <w:rFonts w:ascii="Arial" w:hAnsi="Arial" w:cs="Arial"/>
          <w:sz w:val="24"/>
        </w:rPr>
        <w:t>Obhi, S.S.</w:t>
      </w:r>
      <w:r>
        <w:rPr>
          <w:rFonts w:ascii="Arial" w:hAnsi="Arial" w:cs="Arial"/>
          <w:sz w:val="24"/>
        </w:rPr>
        <w:t xml:space="preserve"> (2017). </w:t>
      </w:r>
      <w:r w:rsidR="00535E7D">
        <w:rPr>
          <w:rFonts w:ascii="Arial" w:hAnsi="Arial" w:cs="Arial"/>
          <w:i/>
          <w:sz w:val="24"/>
        </w:rPr>
        <w:t>Feeling powerless decrease frontal left-hemisphere activity</w:t>
      </w:r>
      <w:r w:rsidR="00535E7D">
        <w:rPr>
          <w:rFonts w:ascii="Arial" w:hAnsi="Arial" w:cs="Arial"/>
          <w:sz w:val="24"/>
        </w:rPr>
        <w:t xml:space="preserve">. </w:t>
      </w:r>
      <w:r w:rsidR="001D7AB8">
        <w:rPr>
          <w:rFonts w:ascii="Arial" w:hAnsi="Arial" w:cs="Arial"/>
          <w:sz w:val="24"/>
        </w:rPr>
        <w:t xml:space="preserve">Poster presented at the </w:t>
      </w:r>
      <w:r w:rsidR="00426027">
        <w:rPr>
          <w:rFonts w:ascii="Arial" w:hAnsi="Arial" w:cs="Arial"/>
          <w:sz w:val="24"/>
        </w:rPr>
        <w:t>8</w:t>
      </w:r>
      <w:r w:rsidR="00426027" w:rsidRPr="00426027">
        <w:rPr>
          <w:rFonts w:ascii="Arial" w:hAnsi="Arial" w:cs="Arial"/>
          <w:sz w:val="24"/>
          <w:vertAlign w:val="superscript"/>
        </w:rPr>
        <w:t>th</w:t>
      </w:r>
      <w:r w:rsidR="00426027">
        <w:rPr>
          <w:rFonts w:ascii="Arial" w:hAnsi="Arial" w:cs="Arial"/>
          <w:sz w:val="24"/>
        </w:rPr>
        <w:t xml:space="preserve"> annual meeting of the Society for Social Neuroscience (S4SN). </w:t>
      </w:r>
      <w:r w:rsidR="00855BC9">
        <w:rPr>
          <w:rFonts w:ascii="Arial" w:hAnsi="Arial" w:cs="Arial"/>
          <w:sz w:val="24"/>
        </w:rPr>
        <w:t>Washington</w:t>
      </w:r>
      <w:r w:rsidR="00951EC7">
        <w:rPr>
          <w:rFonts w:ascii="Arial" w:hAnsi="Arial" w:cs="Arial"/>
          <w:sz w:val="24"/>
        </w:rPr>
        <w:t xml:space="preserve"> </w:t>
      </w:r>
      <w:r w:rsidR="00855BC9">
        <w:rPr>
          <w:rFonts w:ascii="Arial" w:hAnsi="Arial" w:cs="Arial"/>
          <w:sz w:val="24"/>
        </w:rPr>
        <w:t xml:space="preserve">D.C., USA. </w:t>
      </w:r>
    </w:p>
    <w:p w14:paraId="64D8AB51" w14:textId="77777777" w:rsidR="00BA58D6" w:rsidRDefault="00BA58D6" w:rsidP="00DC0BEE">
      <w:pPr>
        <w:spacing w:after="0" w:line="240" w:lineRule="auto"/>
        <w:ind w:left="2018" w:hanging="1298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30F95E9" w14:textId="5CDB51A9" w:rsidR="00BA58D6" w:rsidRPr="00906BC0" w:rsidRDefault="00BA58D6" w:rsidP="00DC0BEE">
      <w:pPr>
        <w:spacing w:after="0" w:line="240" w:lineRule="auto"/>
        <w:ind w:left="1298" w:hanging="1298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>Galang, C.M.</w:t>
      </w:r>
      <w:r w:rsidRPr="00906BC0">
        <w:rPr>
          <w:rFonts w:ascii="Arial" w:hAnsi="Arial" w:cs="Arial"/>
          <w:sz w:val="24"/>
        </w:rPr>
        <w:t xml:space="preserve">, Naish, K., Rajagobal, A., &amp; Obhi, S.S. (2016). </w:t>
      </w:r>
      <w:r w:rsidRPr="00906BC0">
        <w:rPr>
          <w:rFonts w:ascii="Arial" w:hAnsi="Arial" w:cs="Arial"/>
          <w:i/>
          <w:sz w:val="24"/>
        </w:rPr>
        <w:t>Cross-Cultural Differences in Empathic Sensorimotor Resonance</w:t>
      </w:r>
      <w:r w:rsidRPr="00906BC0">
        <w:rPr>
          <w:rFonts w:ascii="Arial" w:hAnsi="Arial" w:cs="Arial"/>
          <w:sz w:val="24"/>
        </w:rPr>
        <w:t>. Poster presented at the 26</w:t>
      </w:r>
      <w:r w:rsidRPr="00906BC0">
        <w:rPr>
          <w:rFonts w:ascii="Arial" w:hAnsi="Arial" w:cs="Arial"/>
          <w:sz w:val="24"/>
          <w:vertAlign w:val="superscript"/>
        </w:rPr>
        <w:t>th</w:t>
      </w:r>
      <w:r w:rsidRPr="00906BC0">
        <w:rPr>
          <w:rFonts w:ascii="Arial" w:hAnsi="Arial" w:cs="Arial"/>
          <w:sz w:val="24"/>
        </w:rPr>
        <w:t xml:space="preserve"> annual meeting of the Canadian Society for Brain, Behaviour and Cognitive Science (CSBBCS). Ottawa, Canada.</w:t>
      </w:r>
    </w:p>
    <w:p w14:paraId="2983EAE3" w14:textId="77777777" w:rsidR="00AB0B49" w:rsidRDefault="00AB0B49" w:rsidP="006706F5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F27E40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  <w:r>
        <w:rPr>
          <w:rFonts w:ascii="Arial" w:hAnsi="Arial" w:cs="Arial"/>
          <w:b/>
          <w:i/>
          <w:sz w:val="24"/>
          <w:u w:val="single"/>
        </w:rPr>
        <w:t>Within Department Presentations</w:t>
      </w:r>
    </w:p>
    <w:p w14:paraId="6864D23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/>
          <w:sz w:val="24"/>
          <w:u w:val="single"/>
        </w:rPr>
      </w:pPr>
    </w:p>
    <w:p w14:paraId="7EE2506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20). </w:t>
      </w:r>
      <w:r>
        <w:rPr>
          <w:rFonts w:ascii="Arial" w:hAnsi="Arial" w:cs="Arial"/>
          <w:bCs/>
          <w:i/>
          <w:sz w:val="24"/>
        </w:rPr>
        <w:t>The Replication Crisis</w:t>
      </w:r>
      <w:r>
        <w:rPr>
          <w:rFonts w:ascii="Arial" w:hAnsi="Arial" w:cs="Arial"/>
          <w:bCs/>
          <w:iCs/>
          <w:sz w:val="24"/>
        </w:rPr>
        <w:t>. Guest lecture presented for PSYCH 2C03 – Social Psychology. Hamilton, Canada.</w:t>
      </w:r>
    </w:p>
    <w:p w14:paraId="4B32EB30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iCs/>
          <w:sz w:val="24"/>
        </w:rPr>
      </w:pPr>
    </w:p>
    <w:p w14:paraId="7B7568C6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iCs/>
          <w:sz w:val="24"/>
        </w:rPr>
      </w:pPr>
      <w:r>
        <w:rPr>
          <w:rFonts w:ascii="Arial" w:hAnsi="Arial" w:cs="Arial"/>
          <w:b/>
          <w:iCs/>
          <w:sz w:val="24"/>
        </w:rPr>
        <w:lastRenderedPageBreak/>
        <w:t xml:space="preserve">Galang, C.M. </w:t>
      </w:r>
      <w:r>
        <w:rPr>
          <w:rFonts w:ascii="Arial" w:hAnsi="Arial" w:cs="Arial"/>
          <w:bCs/>
          <w:iCs/>
          <w:sz w:val="24"/>
        </w:rPr>
        <w:t xml:space="preserve">(2019). </w:t>
      </w:r>
      <w:r>
        <w:rPr>
          <w:rFonts w:ascii="Arial" w:hAnsi="Arial" w:cs="Arial"/>
          <w:bCs/>
          <w:i/>
          <w:sz w:val="24"/>
        </w:rPr>
        <w:t>Self-Other Control and Prosocial Behaviours: Automatic imitation does not predict levels of generosity during a modified dictator game.</w:t>
      </w:r>
      <w:r>
        <w:rPr>
          <w:rFonts w:ascii="Arial" w:hAnsi="Arial" w:cs="Arial"/>
          <w:bCs/>
          <w:iCs/>
          <w:sz w:val="24"/>
        </w:rPr>
        <w:t xml:space="preserve"> Cognition and Perception Seminar Series. Hamilton, Canada.</w:t>
      </w:r>
    </w:p>
    <w:p w14:paraId="62417A0D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4F423F6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9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251442A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154EA411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(2018).</w:t>
      </w:r>
      <w:r>
        <w:rPr>
          <w:rFonts w:ascii="Arial" w:hAnsi="Arial" w:cs="Arial"/>
          <w:i/>
          <w:sz w:val="24"/>
        </w:rPr>
        <w:t xml:space="preserve"> The Replication Crisis: What’s the big deal?</w:t>
      </w:r>
      <w:r>
        <w:rPr>
          <w:rFonts w:ascii="Arial" w:hAnsi="Arial" w:cs="Arial"/>
          <w:sz w:val="24"/>
        </w:rPr>
        <w:t xml:space="preserve"> Guest lecture presented for PNB3RM3 – Perspectives in Psychology, Neuroscience and Behaviour. Hamilton, Canada.</w:t>
      </w:r>
    </w:p>
    <w:p w14:paraId="04F8E30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B29C4D4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8). </w:t>
      </w:r>
      <w:r>
        <w:rPr>
          <w:rFonts w:ascii="Arial" w:hAnsi="Arial" w:cs="Arial"/>
          <w:i/>
          <w:sz w:val="24"/>
        </w:rPr>
        <w:t>Empathy for Pain</w:t>
      </w:r>
      <w:r>
        <w:rPr>
          <w:rFonts w:ascii="Arial" w:hAnsi="Arial" w:cs="Arial"/>
          <w:sz w:val="24"/>
        </w:rPr>
        <w:t>. Presented at the Department of Psychology, Neuroscience and Behaviour Seminar Series. Hamilton, Ontario.</w:t>
      </w:r>
    </w:p>
    <w:p w14:paraId="6C70D194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3F250F6E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Rushton, E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8). </w:t>
      </w:r>
      <w:r>
        <w:rPr>
          <w:rFonts w:ascii="Arial" w:hAnsi="Arial" w:cs="Arial"/>
          <w:i/>
          <w:sz w:val="24"/>
        </w:rPr>
        <w:t>Caucasian Participants Show Opposite Racial Bias Effect When Observing Others in Pain</w:t>
      </w:r>
      <w:r>
        <w:rPr>
          <w:rFonts w:ascii="Arial" w:hAnsi="Arial" w:cs="Arial"/>
          <w:sz w:val="24"/>
        </w:rPr>
        <w:t>. Presented at the Department of Psychology, Neuroscience and Behaviour Thesis Poster Session. Hamilton, Ontario.</w:t>
      </w:r>
    </w:p>
    <w:p w14:paraId="0BCDC1C3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6F8EFE4C" w14:textId="77777777" w:rsidR="00DC1694" w:rsidRDefault="00DC1694" w:rsidP="00DC1694">
      <w:pPr>
        <w:tabs>
          <w:tab w:val="left" w:pos="1301"/>
        </w:tabs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MacGrath, S., </w:t>
      </w:r>
      <w:r>
        <w:rPr>
          <w:rFonts w:ascii="Arial" w:hAnsi="Arial" w:cs="Arial"/>
          <w:b/>
          <w:sz w:val="24"/>
        </w:rPr>
        <w:t xml:space="preserve">Galang, C.M., </w:t>
      </w:r>
      <w:r>
        <w:rPr>
          <w:rFonts w:ascii="Arial" w:hAnsi="Arial" w:cs="Arial"/>
          <w:sz w:val="24"/>
        </w:rPr>
        <w:t xml:space="preserve">&amp; Obhi, S.S. (2017). </w:t>
      </w:r>
      <w:r>
        <w:rPr>
          <w:rFonts w:ascii="Arial" w:hAnsi="Arial" w:cs="Arial"/>
          <w:i/>
          <w:sz w:val="24"/>
        </w:rPr>
        <w:t>Oops… I did it again: Sense of Agency for failed stopping.</w:t>
      </w:r>
      <w:r>
        <w:rPr>
          <w:rFonts w:ascii="Arial" w:hAnsi="Arial" w:cs="Arial"/>
          <w:sz w:val="24"/>
        </w:rPr>
        <w:t xml:space="preserve"> Presented at the Department of Psychology, Neuroscience and Behaviour Thesis Poster Session. Hamilton, Ontario.</w:t>
      </w:r>
    </w:p>
    <w:p w14:paraId="5BBEAD1B" w14:textId="77777777" w:rsidR="00DC1694" w:rsidRDefault="00DC1694" w:rsidP="00DC1694">
      <w:pPr>
        <w:tabs>
          <w:tab w:val="left" w:pos="1301"/>
        </w:tabs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3D03DC9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bCs/>
          <w:sz w:val="24"/>
        </w:rPr>
        <w:t xml:space="preserve"> (2017). </w:t>
      </w:r>
      <w:r>
        <w:rPr>
          <w:rFonts w:ascii="Arial" w:hAnsi="Arial" w:cs="Arial"/>
          <w:bCs/>
          <w:i/>
          <w:iCs/>
          <w:sz w:val="24"/>
        </w:rPr>
        <w:t>The Replication Crisis: What’s the big deal?</w:t>
      </w:r>
      <w:r>
        <w:rPr>
          <w:rFonts w:ascii="Arial" w:hAnsi="Arial" w:cs="Arial"/>
          <w:bCs/>
          <w:sz w:val="24"/>
        </w:rPr>
        <w:t>. Guest lecture presented for PNB 3RM3 – Research Methods. Hamilton, Ontario.</w:t>
      </w:r>
    </w:p>
    <w:p w14:paraId="5833843F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4B653F7A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7). </w:t>
      </w:r>
      <w:r>
        <w:rPr>
          <w:rFonts w:ascii="Arial" w:hAnsi="Arial" w:cs="Arial"/>
          <w:i/>
          <w:sz w:val="24"/>
        </w:rPr>
        <w:t>An Introduction to the Social Neuroscience of Intergroup Relations</w:t>
      </w:r>
      <w:r>
        <w:rPr>
          <w:rFonts w:ascii="Arial" w:hAnsi="Arial" w:cs="Arial"/>
          <w:sz w:val="24"/>
        </w:rPr>
        <w:t>. Guest lecture presented for PSYCH3CD3 – Intergroup Relations. Hamilton, Ontario.</w:t>
      </w:r>
    </w:p>
    <w:p w14:paraId="0640F5F4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p w14:paraId="052841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Ku, M., </w:t>
      </w:r>
      <w:r>
        <w:rPr>
          <w:rFonts w:ascii="Arial" w:hAnsi="Arial" w:cs="Arial"/>
          <w:b/>
          <w:sz w:val="24"/>
        </w:rPr>
        <w:t>Galang, C.M.</w:t>
      </w:r>
      <w:r>
        <w:rPr>
          <w:rFonts w:ascii="Arial" w:hAnsi="Arial" w:cs="Arial"/>
          <w:sz w:val="24"/>
        </w:rPr>
        <w:t>, &amp; Obhi, S. S. (2016). </w:t>
      </w:r>
      <w:r>
        <w:rPr>
          <w:rFonts w:ascii="Arial" w:hAnsi="Arial" w:cs="Arial"/>
          <w:i/>
          <w:sz w:val="24"/>
        </w:rPr>
        <w:t>The Effects of Power on Empathic Response to Pain (A Pilot Study).</w:t>
      </w:r>
      <w:r>
        <w:rPr>
          <w:rFonts w:ascii="Arial" w:hAnsi="Arial" w:cs="Arial"/>
          <w:sz w:val="24"/>
        </w:rPr>
        <w:t> Presented at the NSERC USRA Poster Session, Hamilton, Ontario.</w:t>
      </w:r>
    </w:p>
    <w:p w14:paraId="7471E742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50C1C43D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The Social Cognitive Neuroscience of Empathy</w:t>
      </w:r>
      <w:r>
        <w:rPr>
          <w:rFonts w:ascii="Arial" w:hAnsi="Arial" w:cs="Arial"/>
          <w:sz w:val="24"/>
        </w:rPr>
        <w:t>. Guest lecture presented for PNB2XF3 – Perspectives in Psychology, Neuroscience and Behaviour. Hamilton, Canada.</w:t>
      </w:r>
    </w:p>
    <w:p w14:paraId="34923C57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6921A9D3" w14:textId="77777777" w:rsidR="00DC1694" w:rsidRDefault="00DC1694" w:rsidP="00DC169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b/>
          <w:sz w:val="24"/>
        </w:rPr>
        <w:t xml:space="preserve">Galang, C.M. </w:t>
      </w:r>
      <w:r>
        <w:rPr>
          <w:rFonts w:ascii="Arial" w:hAnsi="Arial" w:cs="Arial"/>
          <w:sz w:val="24"/>
        </w:rPr>
        <w:t>&amp; Berry, M.</w:t>
      </w:r>
      <w:r>
        <w:rPr>
          <w:rFonts w:ascii="Arial" w:hAnsi="Arial" w:cs="Arial"/>
          <w:b/>
          <w:sz w:val="24"/>
        </w:rPr>
        <w:t xml:space="preserve"> </w:t>
      </w:r>
      <w:r>
        <w:rPr>
          <w:rFonts w:ascii="Arial" w:hAnsi="Arial" w:cs="Arial"/>
          <w:sz w:val="24"/>
        </w:rPr>
        <w:t xml:space="preserve">(2016). </w:t>
      </w:r>
      <w:r>
        <w:rPr>
          <w:rFonts w:ascii="Arial" w:hAnsi="Arial" w:cs="Arial"/>
          <w:i/>
          <w:sz w:val="24"/>
        </w:rPr>
        <w:t>Introduction to Data Management &amp; Processing.</w:t>
      </w:r>
      <w:r>
        <w:rPr>
          <w:rFonts w:ascii="Arial" w:hAnsi="Arial" w:cs="Arial"/>
          <w:sz w:val="24"/>
        </w:rPr>
        <w:t xml:space="preserve"> Guest lecture presented for PNB2XF3 – Perspectives in Psychology, Neuroscience and Behaviour. Hamilton, Canada.</w:t>
      </w:r>
    </w:p>
    <w:p w14:paraId="78536FF7" w14:textId="77777777" w:rsidR="00AB0B49" w:rsidRDefault="00AB0B49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</w:p>
    <w:p w14:paraId="74749F27" w14:textId="40C24810" w:rsidR="00AA7E81" w:rsidRPr="00906BC0" w:rsidRDefault="00AA7E81" w:rsidP="00AA7E81">
      <w:pPr>
        <w:pBdr>
          <w:bottom w:val="single" w:sz="6" w:space="1" w:color="auto"/>
        </w:pBdr>
        <w:spacing w:after="0" w:line="240" w:lineRule="auto"/>
        <w:contextualSpacing/>
        <w:jc w:val="both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Research Skills &amp; Experience</w:t>
      </w:r>
    </w:p>
    <w:p w14:paraId="390A850B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14"/>
        </w:rPr>
      </w:pPr>
    </w:p>
    <w:p w14:paraId="639EC3CC" w14:textId="170CCA08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PRIMARY (through research)</w:t>
      </w:r>
    </w:p>
    <w:p w14:paraId="0715FFEF" w14:textId="78EA5D49" w:rsidR="00C05895" w:rsidRPr="00906BC0" w:rsidRDefault="00C0589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encephalography (EEG</w:t>
      </w:r>
      <w:r w:rsidR="00C90A21">
        <w:rPr>
          <w:rFonts w:ascii="Arial" w:hAnsi="Arial" w:cs="Arial"/>
          <w:sz w:val="24"/>
        </w:rPr>
        <w:t xml:space="preserve"> – Time, Frequency, and Time-Frequency Domains</w:t>
      </w:r>
      <w:r w:rsidRPr="00906BC0">
        <w:rPr>
          <w:rFonts w:ascii="Arial" w:hAnsi="Arial" w:cs="Arial"/>
          <w:sz w:val="24"/>
        </w:rPr>
        <w:t>)</w:t>
      </w:r>
    </w:p>
    <w:p w14:paraId="5CCA49EA" w14:textId="301EE6D7" w:rsidR="00AA7E81" w:rsidRPr="00906BC0" w:rsidRDefault="005032C5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Single Pulse </w:t>
      </w:r>
      <w:r w:rsidR="00AA7E81" w:rsidRPr="00906BC0">
        <w:rPr>
          <w:rFonts w:ascii="Arial" w:hAnsi="Arial" w:cs="Arial"/>
          <w:sz w:val="24"/>
        </w:rPr>
        <w:t>Transcranial Magnetic Stimulation (</w:t>
      </w:r>
      <w:r w:rsidR="00F0132F">
        <w:rPr>
          <w:rFonts w:ascii="Arial" w:hAnsi="Arial" w:cs="Arial"/>
          <w:sz w:val="24"/>
        </w:rPr>
        <w:t>s</w:t>
      </w:r>
      <w:r w:rsidR="00AA7E81" w:rsidRPr="00906BC0">
        <w:rPr>
          <w:rFonts w:ascii="Arial" w:hAnsi="Arial" w:cs="Arial"/>
          <w:sz w:val="24"/>
        </w:rPr>
        <w:t>TMS)</w:t>
      </w:r>
    </w:p>
    <w:p w14:paraId="578289EC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myography (EMG)</w:t>
      </w:r>
    </w:p>
    <w:p w14:paraId="6F708533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Behavioural Methods (e.g. Reaction Time Paradigms &amp; Self-Report Inventories)</w:t>
      </w:r>
    </w:p>
    <w:p w14:paraId="4AB2F96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4257EB2C" w14:textId="77777777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SECONDARY (through course work and lab training)</w:t>
      </w:r>
    </w:p>
    <w:p w14:paraId="1B880BED" w14:textId="606F7C5B" w:rsid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lastRenderedPageBreak/>
        <w:t>Transcranial Direct Current Stimulation (tDCS)</w:t>
      </w:r>
    </w:p>
    <w:p w14:paraId="30029650" w14:textId="2D40683E" w:rsidR="00EC4856" w:rsidRPr="00FA4CB3" w:rsidRDefault="00EC4856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lectrodermal Activity (EDA)</w:t>
      </w:r>
    </w:p>
    <w:p w14:paraId="7EF66271" w14:textId="2607FD2A" w:rsidR="00AA7E81" w:rsidRPr="00024DC8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sz w:val="24"/>
        </w:rPr>
        <w:t>Motion Capture Tools</w:t>
      </w:r>
    </w:p>
    <w:p w14:paraId="4D2B958A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Eye Tracking Tools</w:t>
      </w:r>
    </w:p>
    <w:p w14:paraId="1C14BF27" w14:textId="77777777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</w:p>
    <w:p w14:paraId="62F603D9" w14:textId="455D40B2" w:rsidR="00AA7E81" w:rsidRPr="00906BC0" w:rsidRDefault="00AA7E81" w:rsidP="00AA7E81">
      <w:pPr>
        <w:spacing w:after="0" w:line="240" w:lineRule="auto"/>
        <w:contextualSpacing/>
        <w:jc w:val="both"/>
        <w:rPr>
          <w:rFonts w:ascii="Arial" w:hAnsi="Arial" w:cs="Arial"/>
          <w:sz w:val="24"/>
        </w:rPr>
      </w:pPr>
      <w:r w:rsidRPr="00906BC0">
        <w:rPr>
          <w:rFonts w:ascii="Arial" w:hAnsi="Arial" w:cs="Arial"/>
          <w:b/>
          <w:sz w:val="24"/>
        </w:rPr>
        <w:t xml:space="preserve">PROGRAMMING: </w:t>
      </w:r>
      <w:r w:rsidRPr="00906BC0">
        <w:rPr>
          <w:rFonts w:ascii="Arial" w:hAnsi="Arial" w:cs="Arial"/>
          <w:sz w:val="24"/>
        </w:rPr>
        <w:t>Python, MATLAB, R, &amp; Super</w:t>
      </w:r>
      <w:r w:rsidR="006C5B96">
        <w:rPr>
          <w:rFonts w:ascii="Arial" w:hAnsi="Arial" w:cs="Arial"/>
          <w:sz w:val="24"/>
        </w:rPr>
        <w:t>L</w:t>
      </w:r>
      <w:r w:rsidRPr="00906BC0">
        <w:rPr>
          <w:rFonts w:ascii="Arial" w:hAnsi="Arial" w:cs="Arial"/>
          <w:sz w:val="24"/>
        </w:rPr>
        <w:t>ab</w:t>
      </w:r>
    </w:p>
    <w:p w14:paraId="3CAD3DBE" w14:textId="77777777" w:rsidR="006706F5" w:rsidRPr="00906BC0" w:rsidRDefault="006706F5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24"/>
        </w:rPr>
      </w:pPr>
    </w:p>
    <w:p w14:paraId="37A3BFEF" w14:textId="21C79A1B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Teaching</w:t>
      </w:r>
      <w:r w:rsidR="00126FDF">
        <w:rPr>
          <w:rFonts w:ascii="Arial" w:hAnsi="Arial" w:cs="Arial"/>
          <w:b/>
          <w:sz w:val="32"/>
        </w:rPr>
        <w:t xml:space="preserve"> </w:t>
      </w:r>
      <w:r w:rsidR="00C47FF5">
        <w:rPr>
          <w:rFonts w:ascii="Arial" w:hAnsi="Arial" w:cs="Arial"/>
          <w:b/>
          <w:sz w:val="32"/>
        </w:rPr>
        <w:t>Experience</w:t>
      </w:r>
    </w:p>
    <w:p w14:paraId="20070C3E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05DE0C9E" w14:textId="578AEFEB" w:rsidR="008369F6" w:rsidRDefault="008369F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COURSE INSTRUCTOR</w:t>
      </w:r>
    </w:p>
    <w:p w14:paraId="54A344A7" w14:textId="5D66327F" w:rsidR="00AC772D" w:rsidRPr="00AC772D" w:rsidRDefault="009B35C4" w:rsidP="00AC772D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Perspectives in </w:t>
      </w:r>
      <w:r w:rsidR="00A7303D" w:rsidRPr="00906BC0">
        <w:rPr>
          <w:rFonts w:ascii="Arial" w:hAnsi="Arial" w:cs="Arial"/>
          <w:sz w:val="24"/>
        </w:rPr>
        <w:t>Psychology, Neuroscience and Behaviour (PNB 2X</w:t>
      </w:r>
      <w:r w:rsidR="00A7303D">
        <w:rPr>
          <w:rFonts w:ascii="Arial" w:hAnsi="Arial" w:cs="Arial"/>
          <w:sz w:val="24"/>
        </w:rPr>
        <w:t>F</w:t>
      </w:r>
      <w:r w:rsidR="00A7303D" w:rsidRPr="00906BC0">
        <w:rPr>
          <w:rFonts w:ascii="Arial" w:hAnsi="Arial" w:cs="Arial"/>
          <w:sz w:val="24"/>
        </w:rPr>
        <w:t>3): Winter 20</w:t>
      </w:r>
      <w:r w:rsidR="008272B7">
        <w:rPr>
          <w:rFonts w:ascii="Arial" w:hAnsi="Arial" w:cs="Arial"/>
          <w:sz w:val="24"/>
        </w:rPr>
        <w:t>20</w:t>
      </w:r>
    </w:p>
    <w:p w14:paraId="706D0820" w14:textId="77777777" w:rsidR="008369F6" w:rsidRDefault="008369F6" w:rsidP="00A7303D">
      <w:pPr>
        <w:spacing w:after="0" w:line="240" w:lineRule="auto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</w:p>
    <w:p w14:paraId="5AB65C1C" w14:textId="092520EE" w:rsidR="008369F6" w:rsidRPr="008369F6" w:rsidRDefault="008369F6" w:rsidP="008369F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bCs/>
          <w:sz w:val="24"/>
        </w:rPr>
      </w:pPr>
      <w:r>
        <w:rPr>
          <w:rFonts w:ascii="Arial" w:hAnsi="Arial" w:cs="Arial"/>
          <w:b/>
          <w:bCs/>
          <w:sz w:val="24"/>
        </w:rPr>
        <w:t>TEACHING ASSISTANTSHIPS</w:t>
      </w:r>
    </w:p>
    <w:p w14:paraId="798C63C4" w14:textId="3296B54F" w:rsidR="004D2D31" w:rsidRDefault="004D2D31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Psychology of Aging (PSYCH 3AG3): Winter 2020</w:t>
      </w:r>
    </w:p>
    <w:p w14:paraId="4A646001" w14:textId="54B9DE27" w:rsidR="00594876" w:rsidRPr="00594876" w:rsidRDefault="002E0F1B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cience Communication (PNB 4SC6): Fall 2019</w:t>
      </w:r>
    </w:p>
    <w:p w14:paraId="58558767" w14:textId="2F27E383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Social Cognitive Neuroscience</w:t>
      </w:r>
      <w:r w:rsidRPr="00906BC0">
        <w:rPr>
          <w:rFonts w:ascii="Arial" w:hAnsi="Arial" w:cs="Arial"/>
          <w:sz w:val="24"/>
        </w:rPr>
        <w:t xml:space="preserve"> (PNB</w:t>
      </w:r>
      <w:r>
        <w:rPr>
          <w:rFonts w:ascii="Arial" w:hAnsi="Arial" w:cs="Arial"/>
          <w:sz w:val="24"/>
        </w:rPr>
        <w:t xml:space="preserve"> 4E03</w:t>
      </w:r>
      <w:r w:rsidRPr="00906BC0">
        <w:rPr>
          <w:rFonts w:ascii="Arial" w:hAnsi="Arial" w:cs="Arial"/>
          <w:sz w:val="24"/>
        </w:rPr>
        <w:t xml:space="preserve">): </w:t>
      </w:r>
      <w:r>
        <w:rPr>
          <w:rFonts w:ascii="Arial" w:hAnsi="Arial" w:cs="Arial"/>
          <w:sz w:val="24"/>
        </w:rPr>
        <w:t>Winter 2019</w:t>
      </w:r>
    </w:p>
    <w:p w14:paraId="284FEB3D" w14:textId="3E232B87" w:rsidR="00594876" w:rsidRDefault="00594876" w:rsidP="00594876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Perspectives in Psychology, Neuroscience and Behaviour (PNB 2XF3): </w:t>
      </w:r>
      <w:r>
        <w:rPr>
          <w:rFonts w:ascii="Arial" w:hAnsi="Arial" w:cs="Arial"/>
          <w:sz w:val="24"/>
        </w:rPr>
        <w:t>Winter 2019</w:t>
      </w:r>
    </w:p>
    <w:p w14:paraId="47B109C9" w14:textId="56A1A44C" w:rsidR="001C56ED" w:rsidRDefault="001C56ED" w:rsidP="001C56E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18</w:t>
      </w:r>
    </w:p>
    <w:p w14:paraId="4BAE4467" w14:textId="00C31DA9" w:rsidR="00CB755C" w:rsidRDefault="00CB755C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criptive Statistics (PNB 2XE3): Winter 2018</w:t>
      </w:r>
    </w:p>
    <w:p w14:paraId="617D97BE" w14:textId="44B2FDD0" w:rsidR="0047596B" w:rsidRDefault="0047596B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Research Methods (PNB 3RM3): Fall 20</w:t>
      </w:r>
      <w:r w:rsidR="00CB755C">
        <w:rPr>
          <w:rFonts w:ascii="Arial" w:hAnsi="Arial" w:cs="Arial"/>
          <w:sz w:val="24"/>
        </w:rPr>
        <w:t>17</w:t>
      </w:r>
    </w:p>
    <w:p w14:paraId="5A72C47A" w14:textId="5C2062DD" w:rsidR="00AD70F3" w:rsidRPr="00906BC0" w:rsidRDefault="0053595D" w:rsidP="00656C2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Intergroup Relations (PSYCH 3CD3): Winter 2017 </w:t>
      </w:r>
    </w:p>
    <w:p w14:paraId="496D725A" w14:textId="11B40D3D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Perspectives in Psychology, Neuroscience and Behaviour (PNB 2XF3): Fall 2016</w:t>
      </w:r>
    </w:p>
    <w:p w14:paraId="5D86A556" w14:textId="77777777" w:rsidR="00DF6C39" w:rsidRPr="00906BC0" w:rsidRDefault="00DF6C39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Integrated Psychology, Neuroscience and Behaviour (PNB 2XD3): Winter 2016</w:t>
      </w:r>
    </w:p>
    <w:p w14:paraId="3C02339F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Social Psychology (PSYCH 2C03): Fall 2015</w:t>
      </w:r>
    </w:p>
    <w:p w14:paraId="41C78A0C" w14:textId="77777777" w:rsidR="00E14343" w:rsidRPr="00906BC0" w:rsidRDefault="00E14343" w:rsidP="00656C29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141EB873" w14:textId="77777777" w:rsidR="00DF6C39" w:rsidRPr="00906BC0" w:rsidRDefault="00DF6C39" w:rsidP="00DF6C39">
      <w:pPr>
        <w:pBdr>
          <w:bottom w:val="single" w:sz="6" w:space="1" w:color="auto"/>
        </w:pBd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32"/>
        </w:rPr>
      </w:pPr>
      <w:r w:rsidRPr="00906BC0">
        <w:rPr>
          <w:rFonts w:ascii="Arial" w:hAnsi="Arial" w:cs="Arial"/>
          <w:b/>
          <w:sz w:val="32"/>
        </w:rPr>
        <w:t>Administrative and Extra-Curricular Activities</w:t>
      </w:r>
    </w:p>
    <w:p w14:paraId="7996D722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14"/>
        </w:rPr>
      </w:pPr>
    </w:p>
    <w:p w14:paraId="2AC83EDF" w14:textId="576CAE2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MCMASTER UNIVERSITY</w:t>
      </w:r>
    </w:p>
    <w:p w14:paraId="7F6129B0" w14:textId="2C46573F" w:rsidR="00AA56D0" w:rsidRPr="00AA56D0" w:rsidRDefault="00AA56D0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Cs/>
          <w:sz w:val="24"/>
        </w:rPr>
      </w:pPr>
      <w:r>
        <w:rPr>
          <w:rFonts w:ascii="Arial" w:hAnsi="Arial" w:cs="Arial"/>
          <w:bCs/>
          <w:sz w:val="24"/>
        </w:rPr>
        <w:t>Co-Founder and Co-Chair of ReproducibiliTea McMaster (2019-Current)</w:t>
      </w:r>
    </w:p>
    <w:p w14:paraId="3160D51D" w14:textId="48A45E2A" w:rsidR="004666BF" w:rsidRDefault="004666BF" w:rsidP="004666BF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Co-Chair (2018-</w:t>
      </w:r>
      <w:r w:rsidR="00120EDA">
        <w:rPr>
          <w:rFonts w:ascii="Arial" w:hAnsi="Arial" w:cs="Arial"/>
          <w:sz w:val="24"/>
        </w:rPr>
        <w:t>Current</w:t>
      </w:r>
      <w:r w:rsidRPr="00906BC0">
        <w:rPr>
          <w:rFonts w:ascii="Arial" w:hAnsi="Arial" w:cs="Arial"/>
          <w:sz w:val="24"/>
        </w:rPr>
        <w:t>)</w:t>
      </w:r>
    </w:p>
    <w:p w14:paraId="0F623746" w14:textId="24A6EC70" w:rsidR="00CC1384" w:rsidRPr="00CC1384" w:rsidRDefault="004666BF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Graduate Student Conference</w:t>
      </w:r>
      <w:r w:rsidR="00CC1384">
        <w:rPr>
          <w:rFonts w:ascii="Arial" w:hAnsi="Arial" w:cs="Arial"/>
          <w:sz w:val="24"/>
        </w:rPr>
        <w:t xml:space="preserve"> Organizer (2017-</w:t>
      </w:r>
      <w:r w:rsidR="00AA56D0">
        <w:rPr>
          <w:rFonts w:ascii="Arial" w:hAnsi="Arial" w:cs="Arial"/>
          <w:sz w:val="24"/>
        </w:rPr>
        <w:t>2020</w:t>
      </w:r>
      <w:r w:rsidR="00CC1384">
        <w:rPr>
          <w:rFonts w:ascii="Arial" w:hAnsi="Arial" w:cs="Arial"/>
          <w:sz w:val="24"/>
        </w:rPr>
        <w:t>)</w:t>
      </w:r>
    </w:p>
    <w:p w14:paraId="0C1DBCE0" w14:textId="1A52B5DF" w:rsidR="00B63967" w:rsidRPr="003C72E6" w:rsidRDefault="00182FF2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NeuroT</w:t>
      </w:r>
      <w:r w:rsidR="003C72E6">
        <w:rPr>
          <w:rFonts w:ascii="Arial" w:hAnsi="Arial" w:cs="Arial"/>
          <w:sz w:val="24"/>
        </w:rPr>
        <w:t>ech</w:t>
      </w:r>
      <w:r>
        <w:rPr>
          <w:rFonts w:ascii="Arial" w:hAnsi="Arial" w:cs="Arial"/>
          <w:sz w:val="24"/>
        </w:rPr>
        <w:t>X</w:t>
      </w:r>
      <w:r w:rsidR="003C72E6">
        <w:rPr>
          <w:rFonts w:ascii="Arial" w:hAnsi="Arial" w:cs="Arial"/>
          <w:sz w:val="24"/>
        </w:rPr>
        <w:t xml:space="preserve"> Hamilton Member (2017-Current)</w:t>
      </w:r>
    </w:p>
    <w:p w14:paraId="37A8E70C" w14:textId="3F86FC86" w:rsidR="002F5283" w:rsidRPr="00906BC0" w:rsidRDefault="002F5283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pen McMaster Co-Founder (2017-</w:t>
      </w:r>
      <w:r w:rsidR="004666BF">
        <w:rPr>
          <w:rFonts w:ascii="Arial" w:hAnsi="Arial" w:cs="Arial"/>
          <w:sz w:val="24"/>
        </w:rPr>
        <w:t>2018</w:t>
      </w:r>
      <w:r w:rsidRPr="00906BC0">
        <w:rPr>
          <w:rFonts w:ascii="Arial" w:hAnsi="Arial" w:cs="Arial"/>
          <w:sz w:val="24"/>
        </w:rPr>
        <w:t>)</w:t>
      </w:r>
    </w:p>
    <w:p w14:paraId="5F20ACBA" w14:textId="379D5ECA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OOOCanada (Open access, education, &amp; data) Research Network Member (2016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B656E56" w14:textId="606BF0F2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Let’s Talk Science Outreach Program Workshop Facilitator (2015-</w:t>
      </w:r>
      <w:r w:rsidR="004666BF">
        <w:rPr>
          <w:rFonts w:ascii="Arial" w:hAnsi="Arial" w:cs="Arial"/>
          <w:sz w:val="24"/>
        </w:rPr>
        <w:t>2017</w:t>
      </w:r>
      <w:r w:rsidRPr="00906BC0">
        <w:rPr>
          <w:rFonts w:ascii="Arial" w:hAnsi="Arial" w:cs="Arial"/>
          <w:sz w:val="24"/>
        </w:rPr>
        <w:t>)</w:t>
      </w:r>
    </w:p>
    <w:p w14:paraId="4C61808C" w14:textId="63221CB6" w:rsidR="00FC7B0B" w:rsidRDefault="00FC7B0B" w:rsidP="00A10544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al Colloquiu</w:t>
      </w:r>
      <w:r>
        <w:rPr>
          <w:rFonts w:ascii="Arial" w:hAnsi="Arial" w:cs="Arial"/>
          <w:sz w:val="24"/>
        </w:rPr>
        <w:t>m Committee Member (2016-2017</w:t>
      </w:r>
      <w:r w:rsidRPr="00906BC0">
        <w:rPr>
          <w:rFonts w:ascii="Arial" w:hAnsi="Arial" w:cs="Arial"/>
          <w:sz w:val="24"/>
        </w:rPr>
        <w:t>)</w:t>
      </w:r>
    </w:p>
    <w:p w14:paraId="512C8BF0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Department First-Year Graduate Stud</w:t>
      </w:r>
      <w:r>
        <w:rPr>
          <w:rFonts w:ascii="Arial" w:hAnsi="Arial" w:cs="Arial"/>
          <w:sz w:val="24"/>
        </w:rPr>
        <w:t>ent Representative (2016-2017</w:t>
      </w:r>
      <w:r w:rsidRPr="00906BC0">
        <w:rPr>
          <w:rFonts w:ascii="Arial" w:hAnsi="Arial" w:cs="Arial"/>
          <w:sz w:val="24"/>
        </w:rPr>
        <w:t>)</w:t>
      </w:r>
    </w:p>
    <w:p w14:paraId="35014B75" w14:textId="77777777" w:rsidR="00866B7D" w:rsidRPr="00906BC0" w:rsidRDefault="00866B7D" w:rsidP="00866B7D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McMaster Children &amp; Youth University W</w:t>
      </w:r>
      <w:r>
        <w:rPr>
          <w:rFonts w:ascii="Arial" w:hAnsi="Arial" w:cs="Arial"/>
          <w:sz w:val="24"/>
        </w:rPr>
        <w:t>orkshop Facilitator (2015-2017</w:t>
      </w:r>
      <w:r w:rsidRPr="00906BC0">
        <w:rPr>
          <w:rFonts w:ascii="Arial" w:hAnsi="Arial" w:cs="Arial"/>
          <w:sz w:val="24"/>
        </w:rPr>
        <w:t>)</w:t>
      </w:r>
    </w:p>
    <w:p w14:paraId="0D46C870" w14:textId="7FC42137" w:rsidR="00DF6C39" w:rsidRPr="00906BC0" w:rsidRDefault="00DF6C39" w:rsidP="00506B8B">
      <w:pPr>
        <w:spacing w:after="0" w:line="240" w:lineRule="auto"/>
        <w:contextualSpacing/>
        <w:jc w:val="both"/>
        <w:outlineLvl w:val="0"/>
        <w:rPr>
          <w:rFonts w:ascii="Arial" w:hAnsi="Arial" w:cs="Arial"/>
          <w:sz w:val="24"/>
        </w:rPr>
      </w:pPr>
    </w:p>
    <w:p w14:paraId="6F84397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b/>
          <w:sz w:val="24"/>
        </w:rPr>
      </w:pPr>
      <w:r w:rsidRPr="00906BC0">
        <w:rPr>
          <w:rFonts w:ascii="Arial" w:hAnsi="Arial" w:cs="Arial"/>
          <w:b/>
          <w:sz w:val="24"/>
        </w:rPr>
        <w:t>UNIVERSITY OF TORONTO</w:t>
      </w:r>
    </w:p>
    <w:p w14:paraId="3E9C8C34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 Interdisciplinary Symposium on the Mind Committee Member (2013-2014)</w:t>
      </w:r>
    </w:p>
    <w:p w14:paraId="16BB6CCD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Cognitive Science &amp; Artificial Intelligence Students Association Volunteer (2013-2014)</w:t>
      </w:r>
    </w:p>
    <w:p w14:paraId="2F49BA02" w14:textId="4D2F89A7" w:rsidR="00DF6C39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College Student Government President (2012-2013)</w:t>
      </w:r>
    </w:p>
    <w:p w14:paraId="33C0A402" w14:textId="7334F782" w:rsidR="003E6C5A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Academic Affairs Commissioner (2011-2012)</w:t>
      </w:r>
    </w:p>
    <w:p w14:paraId="1A6DC317" w14:textId="372EA142" w:rsidR="003E6C5A" w:rsidRPr="00906BC0" w:rsidRDefault="003E6C5A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 xml:space="preserve">University College Student Government </w:t>
      </w:r>
      <w:r>
        <w:rPr>
          <w:rFonts w:ascii="Arial" w:hAnsi="Arial" w:cs="Arial"/>
          <w:sz w:val="24"/>
        </w:rPr>
        <w:t>First-Year Representative (2009-2010)</w:t>
      </w:r>
    </w:p>
    <w:p w14:paraId="3A71A7C8" w14:textId="6A165FA3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  <w:r w:rsidRPr="00906BC0">
        <w:rPr>
          <w:rFonts w:ascii="Arial" w:hAnsi="Arial" w:cs="Arial"/>
          <w:sz w:val="24"/>
        </w:rPr>
        <w:t>University of Toronto</w:t>
      </w:r>
      <w:r w:rsidR="003E6C5A">
        <w:rPr>
          <w:rFonts w:ascii="Arial" w:hAnsi="Arial" w:cs="Arial"/>
          <w:sz w:val="24"/>
        </w:rPr>
        <w:t>/University College</w:t>
      </w:r>
      <w:r w:rsidRPr="00906BC0">
        <w:rPr>
          <w:rFonts w:ascii="Arial" w:hAnsi="Arial" w:cs="Arial"/>
          <w:sz w:val="24"/>
        </w:rPr>
        <w:t xml:space="preserve"> Orientation Week Leader &amp; </w:t>
      </w:r>
      <w:r w:rsidR="003E6C5A">
        <w:rPr>
          <w:rFonts w:ascii="Arial" w:hAnsi="Arial" w:cs="Arial"/>
          <w:sz w:val="24"/>
        </w:rPr>
        <w:t>Executive</w:t>
      </w:r>
      <w:r w:rsidRPr="00906BC0">
        <w:rPr>
          <w:rFonts w:ascii="Arial" w:hAnsi="Arial" w:cs="Arial"/>
          <w:sz w:val="24"/>
        </w:rPr>
        <w:t xml:space="preserve"> (2010-2012)</w:t>
      </w:r>
    </w:p>
    <w:p w14:paraId="353E8151" w14:textId="77777777" w:rsidR="00DF6C39" w:rsidRPr="00906BC0" w:rsidRDefault="00DF6C39" w:rsidP="00DF6C39">
      <w:pPr>
        <w:spacing w:after="0" w:line="240" w:lineRule="auto"/>
        <w:ind w:left="720" w:hanging="720"/>
        <w:contextualSpacing/>
        <w:jc w:val="both"/>
        <w:outlineLvl w:val="0"/>
        <w:rPr>
          <w:rFonts w:ascii="Arial" w:hAnsi="Arial" w:cs="Arial"/>
          <w:sz w:val="24"/>
        </w:rPr>
      </w:pPr>
    </w:p>
    <w:sectPr w:rsidR="00DF6C39" w:rsidRPr="00906BC0" w:rsidSect="000B1C4F">
      <w:footerReference w:type="default" r:id="rId11"/>
      <w:pgSz w:w="12240" w:h="15840"/>
      <w:pgMar w:top="1051" w:right="1051" w:bottom="1051" w:left="1051" w:header="288" w:footer="28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C4BCFF1" w14:textId="77777777" w:rsidR="00737E23" w:rsidRDefault="00737E23" w:rsidP="00C7713F">
      <w:pPr>
        <w:spacing w:after="0" w:line="240" w:lineRule="auto"/>
      </w:pPr>
      <w:r>
        <w:separator/>
      </w:r>
    </w:p>
  </w:endnote>
  <w:endnote w:type="continuationSeparator" w:id="0">
    <w:p w14:paraId="475FC595" w14:textId="77777777" w:rsidR="00737E23" w:rsidRDefault="00737E23" w:rsidP="00C7713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4929942" w14:textId="0A7B1FFB" w:rsidR="009F08DB" w:rsidRDefault="009F08DB" w:rsidP="000B5B5E">
    <w:pPr>
      <w:pStyle w:val="Footer"/>
      <w:tabs>
        <w:tab w:val="clear" w:pos="4680"/>
        <w:tab w:val="clear" w:pos="9360"/>
        <w:tab w:val="left" w:pos="1725"/>
      </w:tabs>
    </w:pPr>
    <w: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CFEC5BA" w14:textId="77777777" w:rsidR="00737E23" w:rsidRDefault="00737E23" w:rsidP="00C7713F">
      <w:pPr>
        <w:spacing w:after="0" w:line="240" w:lineRule="auto"/>
      </w:pPr>
      <w:r>
        <w:separator/>
      </w:r>
    </w:p>
  </w:footnote>
  <w:footnote w:type="continuationSeparator" w:id="0">
    <w:p w14:paraId="1A6A34BC" w14:textId="77777777" w:rsidR="00737E23" w:rsidRDefault="00737E23" w:rsidP="00C7713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68D5463"/>
    <w:multiLevelType w:val="hybridMultilevel"/>
    <w:tmpl w:val="31EC7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4DA2640"/>
    <w:multiLevelType w:val="hybridMultilevel"/>
    <w:tmpl w:val="0BB2F5FC"/>
    <w:lvl w:ilvl="0" w:tplc="A434CB18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C1563E9"/>
    <w:multiLevelType w:val="hybridMultilevel"/>
    <w:tmpl w:val="9D963144"/>
    <w:lvl w:ilvl="0" w:tplc="ACF0FFB6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C576ED9"/>
    <w:multiLevelType w:val="hybridMultilevel"/>
    <w:tmpl w:val="A7527864"/>
    <w:lvl w:ilvl="0" w:tplc="A0B0E654">
      <w:numFmt w:val="bullet"/>
      <w:lvlText w:val=""/>
      <w:lvlJc w:val="left"/>
      <w:pPr>
        <w:ind w:left="720" w:hanging="360"/>
      </w:pPr>
      <w:rPr>
        <w:rFonts w:ascii="Symbol" w:eastAsiaTheme="minorHAnsi" w:hAnsi="Symbol" w:cs="Aria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1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DAwNjQxtzSxNDcytzBR0lEKTi0uzszPAykwtqgFADyBmxwtAAAA"/>
  </w:docVars>
  <w:rsids>
    <w:rsidRoot w:val="00EA4669"/>
    <w:rsid w:val="000023E8"/>
    <w:rsid w:val="00004E90"/>
    <w:rsid w:val="0000566D"/>
    <w:rsid w:val="000057C5"/>
    <w:rsid w:val="000068EE"/>
    <w:rsid w:val="00007E66"/>
    <w:rsid w:val="00012DB3"/>
    <w:rsid w:val="00012DDD"/>
    <w:rsid w:val="00014D9C"/>
    <w:rsid w:val="000174F8"/>
    <w:rsid w:val="00017A95"/>
    <w:rsid w:val="00021914"/>
    <w:rsid w:val="00024039"/>
    <w:rsid w:val="00024DC8"/>
    <w:rsid w:val="00025386"/>
    <w:rsid w:val="00025E29"/>
    <w:rsid w:val="000261F3"/>
    <w:rsid w:val="00026544"/>
    <w:rsid w:val="00027FCE"/>
    <w:rsid w:val="00030C20"/>
    <w:rsid w:val="00030E0F"/>
    <w:rsid w:val="00032A7D"/>
    <w:rsid w:val="0003558E"/>
    <w:rsid w:val="00037205"/>
    <w:rsid w:val="000378A1"/>
    <w:rsid w:val="0004070E"/>
    <w:rsid w:val="00043037"/>
    <w:rsid w:val="00045DB6"/>
    <w:rsid w:val="00047B0F"/>
    <w:rsid w:val="000511B7"/>
    <w:rsid w:val="00051B95"/>
    <w:rsid w:val="000520D1"/>
    <w:rsid w:val="000527C1"/>
    <w:rsid w:val="00054F1B"/>
    <w:rsid w:val="0005592A"/>
    <w:rsid w:val="00057A55"/>
    <w:rsid w:val="000614AD"/>
    <w:rsid w:val="00064DBE"/>
    <w:rsid w:val="00067867"/>
    <w:rsid w:val="00081D40"/>
    <w:rsid w:val="00081F4C"/>
    <w:rsid w:val="00084AFC"/>
    <w:rsid w:val="00085486"/>
    <w:rsid w:val="00087500"/>
    <w:rsid w:val="0009141E"/>
    <w:rsid w:val="00092E49"/>
    <w:rsid w:val="00093ECE"/>
    <w:rsid w:val="00094102"/>
    <w:rsid w:val="0009440E"/>
    <w:rsid w:val="0009455F"/>
    <w:rsid w:val="000970C1"/>
    <w:rsid w:val="00097D8E"/>
    <w:rsid w:val="000A25FF"/>
    <w:rsid w:val="000A34EF"/>
    <w:rsid w:val="000A5152"/>
    <w:rsid w:val="000A65B0"/>
    <w:rsid w:val="000A784C"/>
    <w:rsid w:val="000B0C6A"/>
    <w:rsid w:val="000B18E6"/>
    <w:rsid w:val="000B1C4F"/>
    <w:rsid w:val="000B4517"/>
    <w:rsid w:val="000B5B5E"/>
    <w:rsid w:val="000C045A"/>
    <w:rsid w:val="000C1322"/>
    <w:rsid w:val="000C16DC"/>
    <w:rsid w:val="000C1EBB"/>
    <w:rsid w:val="000C2B7F"/>
    <w:rsid w:val="000C2FD4"/>
    <w:rsid w:val="000C6F1A"/>
    <w:rsid w:val="000C7C28"/>
    <w:rsid w:val="000D0588"/>
    <w:rsid w:val="000D1510"/>
    <w:rsid w:val="000D2828"/>
    <w:rsid w:val="000D33FA"/>
    <w:rsid w:val="000D3E3F"/>
    <w:rsid w:val="000D4D90"/>
    <w:rsid w:val="000D7B8D"/>
    <w:rsid w:val="000E05F2"/>
    <w:rsid w:val="000E0FDF"/>
    <w:rsid w:val="000E18C7"/>
    <w:rsid w:val="000E1B7A"/>
    <w:rsid w:val="000E2D91"/>
    <w:rsid w:val="000F1432"/>
    <w:rsid w:val="000F1E1B"/>
    <w:rsid w:val="000F23D6"/>
    <w:rsid w:val="000F3688"/>
    <w:rsid w:val="000F37C3"/>
    <w:rsid w:val="000F3AEA"/>
    <w:rsid w:val="000F4C34"/>
    <w:rsid w:val="000F6F2F"/>
    <w:rsid w:val="00102201"/>
    <w:rsid w:val="00103617"/>
    <w:rsid w:val="00103640"/>
    <w:rsid w:val="00105189"/>
    <w:rsid w:val="00105BB5"/>
    <w:rsid w:val="00110914"/>
    <w:rsid w:val="00110E92"/>
    <w:rsid w:val="0011108B"/>
    <w:rsid w:val="001135CD"/>
    <w:rsid w:val="00117552"/>
    <w:rsid w:val="00117D8F"/>
    <w:rsid w:val="00120EDA"/>
    <w:rsid w:val="00125189"/>
    <w:rsid w:val="00126FDF"/>
    <w:rsid w:val="00127A34"/>
    <w:rsid w:val="0013094B"/>
    <w:rsid w:val="00133B73"/>
    <w:rsid w:val="00135F08"/>
    <w:rsid w:val="00136C7C"/>
    <w:rsid w:val="001377BF"/>
    <w:rsid w:val="00137EE2"/>
    <w:rsid w:val="00143F44"/>
    <w:rsid w:val="00152E51"/>
    <w:rsid w:val="001568F9"/>
    <w:rsid w:val="00156C44"/>
    <w:rsid w:val="001615BE"/>
    <w:rsid w:val="00164B44"/>
    <w:rsid w:val="00170975"/>
    <w:rsid w:val="001713FF"/>
    <w:rsid w:val="00171B20"/>
    <w:rsid w:val="001754A2"/>
    <w:rsid w:val="00175AD0"/>
    <w:rsid w:val="00177DBD"/>
    <w:rsid w:val="00182FF2"/>
    <w:rsid w:val="00183321"/>
    <w:rsid w:val="00183B2E"/>
    <w:rsid w:val="00184646"/>
    <w:rsid w:val="001874A8"/>
    <w:rsid w:val="001877FF"/>
    <w:rsid w:val="0019244A"/>
    <w:rsid w:val="00193FB5"/>
    <w:rsid w:val="00194C33"/>
    <w:rsid w:val="00194C6A"/>
    <w:rsid w:val="00195F46"/>
    <w:rsid w:val="0019635D"/>
    <w:rsid w:val="00196A52"/>
    <w:rsid w:val="00196CCE"/>
    <w:rsid w:val="00197F98"/>
    <w:rsid w:val="001A492C"/>
    <w:rsid w:val="001A5093"/>
    <w:rsid w:val="001A51E3"/>
    <w:rsid w:val="001A5BB3"/>
    <w:rsid w:val="001A5E18"/>
    <w:rsid w:val="001A5F3D"/>
    <w:rsid w:val="001A7DE6"/>
    <w:rsid w:val="001A7E86"/>
    <w:rsid w:val="001B048A"/>
    <w:rsid w:val="001B129E"/>
    <w:rsid w:val="001B319E"/>
    <w:rsid w:val="001B35C0"/>
    <w:rsid w:val="001B3B88"/>
    <w:rsid w:val="001B420B"/>
    <w:rsid w:val="001B608B"/>
    <w:rsid w:val="001B7C2F"/>
    <w:rsid w:val="001C0DE0"/>
    <w:rsid w:val="001C1110"/>
    <w:rsid w:val="001C18E6"/>
    <w:rsid w:val="001C37E0"/>
    <w:rsid w:val="001C3E35"/>
    <w:rsid w:val="001C404C"/>
    <w:rsid w:val="001C4FCF"/>
    <w:rsid w:val="001C56ED"/>
    <w:rsid w:val="001C7C02"/>
    <w:rsid w:val="001D3B72"/>
    <w:rsid w:val="001D62A0"/>
    <w:rsid w:val="001D74EE"/>
    <w:rsid w:val="001D7AB8"/>
    <w:rsid w:val="001D7E79"/>
    <w:rsid w:val="001E05E2"/>
    <w:rsid w:val="001E152D"/>
    <w:rsid w:val="001E1B04"/>
    <w:rsid w:val="001E2216"/>
    <w:rsid w:val="001E3DF1"/>
    <w:rsid w:val="001E41D8"/>
    <w:rsid w:val="001E497F"/>
    <w:rsid w:val="001E60F4"/>
    <w:rsid w:val="001E776F"/>
    <w:rsid w:val="001F08D3"/>
    <w:rsid w:val="001F0A73"/>
    <w:rsid w:val="001F17D9"/>
    <w:rsid w:val="001F545D"/>
    <w:rsid w:val="001F6B2C"/>
    <w:rsid w:val="001F7010"/>
    <w:rsid w:val="00201EB6"/>
    <w:rsid w:val="00202A51"/>
    <w:rsid w:val="00207907"/>
    <w:rsid w:val="00211047"/>
    <w:rsid w:val="002112AB"/>
    <w:rsid w:val="00211BB2"/>
    <w:rsid w:val="002146A0"/>
    <w:rsid w:val="002150BA"/>
    <w:rsid w:val="00215DB8"/>
    <w:rsid w:val="00215DFA"/>
    <w:rsid w:val="0021637E"/>
    <w:rsid w:val="00217552"/>
    <w:rsid w:val="00220700"/>
    <w:rsid w:val="0022147E"/>
    <w:rsid w:val="00221834"/>
    <w:rsid w:val="00222187"/>
    <w:rsid w:val="00222868"/>
    <w:rsid w:val="00223ABA"/>
    <w:rsid w:val="00223F55"/>
    <w:rsid w:val="00230E94"/>
    <w:rsid w:val="00231B01"/>
    <w:rsid w:val="002320C3"/>
    <w:rsid w:val="002335E0"/>
    <w:rsid w:val="00235BF3"/>
    <w:rsid w:val="00236FA0"/>
    <w:rsid w:val="00237BA9"/>
    <w:rsid w:val="00240A97"/>
    <w:rsid w:val="002430B3"/>
    <w:rsid w:val="00243E22"/>
    <w:rsid w:val="00247F9C"/>
    <w:rsid w:val="00250CAD"/>
    <w:rsid w:val="00251655"/>
    <w:rsid w:val="0025216F"/>
    <w:rsid w:val="00252D89"/>
    <w:rsid w:val="00256B90"/>
    <w:rsid w:val="00257192"/>
    <w:rsid w:val="00261951"/>
    <w:rsid w:val="0026553B"/>
    <w:rsid w:val="00270F38"/>
    <w:rsid w:val="00271D3F"/>
    <w:rsid w:val="00272157"/>
    <w:rsid w:val="0027359B"/>
    <w:rsid w:val="00275F5C"/>
    <w:rsid w:val="00276038"/>
    <w:rsid w:val="00276C16"/>
    <w:rsid w:val="002804D2"/>
    <w:rsid w:val="00280FEB"/>
    <w:rsid w:val="00283B6D"/>
    <w:rsid w:val="00283EE7"/>
    <w:rsid w:val="00285288"/>
    <w:rsid w:val="0028571C"/>
    <w:rsid w:val="00286BAC"/>
    <w:rsid w:val="00290910"/>
    <w:rsid w:val="00293864"/>
    <w:rsid w:val="00294106"/>
    <w:rsid w:val="00294822"/>
    <w:rsid w:val="00296B65"/>
    <w:rsid w:val="002A01D5"/>
    <w:rsid w:val="002A12A1"/>
    <w:rsid w:val="002A176E"/>
    <w:rsid w:val="002A2970"/>
    <w:rsid w:val="002A2A72"/>
    <w:rsid w:val="002A304D"/>
    <w:rsid w:val="002A453F"/>
    <w:rsid w:val="002A4909"/>
    <w:rsid w:val="002A4BA8"/>
    <w:rsid w:val="002A4F8D"/>
    <w:rsid w:val="002A6DD6"/>
    <w:rsid w:val="002B0270"/>
    <w:rsid w:val="002B02BA"/>
    <w:rsid w:val="002B2866"/>
    <w:rsid w:val="002B343B"/>
    <w:rsid w:val="002B59BD"/>
    <w:rsid w:val="002B5E4C"/>
    <w:rsid w:val="002B5EAD"/>
    <w:rsid w:val="002B6A78"/>
    <w:rsid w:val="002C0FA6"/>
    <w:rsid w:val="002C10C9"/>
    <w:rsid w:val="002C36FB"/>
    <w:rsid w:val="002C3D4E"/>
    <w:rsid w:val="002C5165"/>
    <w:rsid w:val="002D08A5"/>
    <w:rsid w:val="002D1474"/>
    <w:rsid w:val="002D281E"/>
    <w:rsid w:val="002D3212"/>
    <w:rsid w:val="002D5337"/>
    <w:rsid w:val="002D5E2D"/>
    <w:rsid w:val="002D6E9E"/>
    <w:rsid w:val="002E0029"/>
    <w:rsid w:val="002E0D96"/>
    <w:rsid w:val="002E0F1B"/>
    <w:rsid w:val="002E1150"/>
    <w:rsid w:val="002E1154"/>
    <w:rsid w:val="002E4BEC"/>
    <w:rsid w:val="002E6F6A"/>
    <w:rsid w:val="002F06CC"/>
    <w:rsid w:val="002F25DB"/>
    <w:rsid w:val="002F2DA5"/>
    <w:rsid w:val="002F5283"/>
    <w:rsid w:val="002F5507"/>
    <w:rsid w:val="002F7035"/>
    <w:rsid w:val="002F73DC"/>
    <w:rsid w:val="002F765C"/>
    <w:rsid w:val="0031288A"/>
    <w:rsid w:val="00312BAF"/>
    <w:rsid w:val="0031333B"/>
    <w:rsid w:val="003137CA"/>
    <w:rsid w:val="0031388B"/>
    <w:rsid w:val="00321713"/>
    <w:rsid w:val="003224AA"/>
    <w:rsid w:val="0032332D"/>
    <w:rsid w:val="00323C85"/>
    <w:rsid w:val="0032641C"/>
    <w:rsid w:val="00326E7F"/>
    <w:rsid w:val="00331BBA"/>
    <w:rsid w:val="00331D31"/>
    <w:rsid w:val="00332AE0"/>
    <w:rsid w:val="00332BB4"/>
    <w:rsid w:val="003336C3"/>
    <w:rsid w:val="00336C9D"/>
    <w:rsid w:val="0033798C"/>
    <w:rsid w:val="00340040"/>
    <w:rsid w:val="00340097"/>
    <w:rsid w:val="003436AD"/>
    <w:rsid w:val="0034426E"/>
    <w:rsid w:val="003455A0"/>
    <w:rsid w:val="00345D95"/>
    <w:rsid w:val="0034689A"/>
    <w:rsid w:val="00346A01"/>
    <w:rsid w:val="00347EEF"/>
    <w:rsid w:val="0035133F"/>
    <w:rsid w:val="00352E17"/>
    <w:rsid w:val="00352FCB"/>
    <w:rsid w:val="00354DD2"/>
    <w:rsid w:val="003578A6"/>
    <w:rsid w:val="00362562"/>
    <w:rsid w:val="003644C6"/>
    <w:rsid w:val="00366435"/>
    <w:rsid w:val="00366ED2"/>
    <w:rsid w:val="00367318"/>
    <w:rsid w:val="00372593"/>
    <w:rsid w:val="003802ED"/>
    <w:rsid w:val="00380D9F"/>
    <w:rsid w:val="00380E0A"/>
    <w:rsid w:val="00381067"/>
    <w:rsid w:val="00381738"/>
    <w:rsid w:val="00382885"/>
    <w:rsid w:val="00382FA4"/>
    <w:rsid w:val="0038382D"/>
    <w:rsid w:val="00384115"/>
    <w:rsid w:val="0038411D"/>
    <w:rsid w:val="00385081"/>
    <w:rsid w:val="00385788"/>
    <w:rsid w:val="00385B46"/>
    <w:rsid w:val="00390600"/>
    <w:rsid w:val="00390B0F"/>
    <w:rsid w:val="003943D1"/>
    <w:rsid w:val="00395DF4"/>
    <w:rsid w:val="00395FBA"/>
    <w:rsid w:val="00397BBF"/>
    <w:rsid w:val="003A0777"/>
    <w:rsid w:val="003A2E16"/>
    <w:rsid w:val="003A3B7D"/>
    <w:rsid w:val="003A4C53"/>
    <w:rsid w:val="003A77EF"/>
    <w:rsid w:val="003B060F"/>
    <w:rsid w:val="003B0D84"/>
    <w:rsid w:val="003B3624"/>
    <w:rsid w:val="003B463E"/>
    <w:rsid w:val="003C0BD3"/>
    <w:rsid w:val="003C0F46"/>
    <w:rsid w:val="003C18BC"/>
    <w:rsid w:val="003C27E8"/>
    <w:rsid w:val="003C2AF3"/>
    <w:rsid w:val="003C2B0B"/>
    <w:rsid w:val="003C6F34"/>
    <w:rsid w:val="003C72E6"/>
    <w:rsid w:val="003C7408"/>
    <w:rsid w:val="003D0F0F"/>
    <w:rsid w:val="003D27CE"/>
    <w:rsid w:val="003D38B1"/>
    <w:rsid w:val="003D4C6D"/>
    <w:rsid w:val="003D6042"/>
    <w:rsid w:val="003D6B74"/>
    <w:rsid w:val="003D726F"/>
    <w:rsid w:val="003E01FF"/>
    <w:rsid w:val="003E0DAA"/>
    <w:rsid w:val="003E3946"/>
    <w:rsid w:val="003E3A40"/>
    <w:rsid w:val="003E6411"/>
    <w:rsid w:val="003E6A0A"/>
    <w:rsid w:val="003E6C5A"/>
    <w:rsid w:val="003F08D8"/>
    <w:rsid w:val="003F0CC1"/>
    <w:rsid w:val="003F1BC4"/>
    <w:rsid w:val="003F1CD3"/>
    <w:rsid w:val="003F21AC"/>
    <w:rsid w:val="003F330E"/>
    <w:rsid w:val="003F58D1"/>
    <w:rsid w:val="003F716B"/>
    <w:rsid w:val="003F7C38"/>
    <w:rsid w:val="00400346"/>
    <w:rsid w:val="00400CC0"/>
    <w:rsid w:val="00400D23"/>
    <w:rsid w:val="00405AA3"/>
    <w:rsid w:val="00405F86"/>
    <w:rsid w:val="004100E4"/>
    <w:rsid w:val="00410BFC"/>
    <w:rsid w:val="00410D13"/>
    <w:rsid w:val="00410E3B"/>
    <w:rsid w:val="004121A2"/>
    <w:rsid w:val="00413027"/>
    <w:rsid w:val="00413DC4"/>
    <w:rsid w:val="004161D0"/>
    <w:rsid w:val="004201AD"/>
    <w:rsid w:val="004220BD"/>
    <w:rsid w:val="00422AAD"/>
    <w:rsid w:val="00426027"/>
    <w:rsid w:val="004277C9"/>
    <w:rsid w:val="00427B27"/>
    <w:rsid w:val="00430DB7"/>
    <w:rsid w:val="00435C53"/>
    <w:rsid w:val="0043786C"/>
    <w:rsid w:val="00437F78"/>
    <w:rsid w:val="00440A68"/>
    <w:rsid w:val="004412EC"/>
    <w:rsid w:val="00443794"/>
    <w:rsid w:val="004453A4"/>
    <w:rsid w:val="00445EB9"/>
    <w:rsid w:val="00446B9F"/>
    <w:rsid w:val="0044715B"/>
    <w:rsid w:val="00447B6C"/>
    <w:rsid w:val="004505E7"/>
    <w:rsid w:val="0045093B"/>
    <w:rsid w:val="0045157B"/>
    <w:rsid w:val="004527B6"/>
    <w:rsid w:val="004527EC"/>
    <w:rsid w:val="00452DAA"/>
    <w:rsid w:val="00453ECA"/>
    <w:rsid w:val="00454487"/>
    <w:rsid w:val="00457419"/>
    <w:rsid w:val="00460184"/>
    <w:rsid w:val="00460C30"/>
    <w:rsid w:val="00463461"/>
    <w:rsid w:val="00464A50"/>
    <w:rsid w:val="0046569E"/>
    <w:rsid w:val="004666BF"/>
    <w:rsid w:val="00466B73"/>
    <w:rsid w:val="00472C67"/>
    <w:rsid w:val="0047509A"/>
    <w:rsid w:val="00475705"/>
    <w:rsid w:val="0047596B"/>
    <w:rsid w:val="00475DEB"/>
    <w:rsid w:val="004772CE"/>
    <w:rsid w:val="00477718"/>
    <w:rsid w:val="00484B8C"/>
    <w:rsid w:val="00486429"/>
    <w:rsid w:val="0048646B"/>
    <w:rsid w:val="00487721"/>
    <w:rsid w:val="0049237C"/>
    <w:rsid w:val="00492803"/>
    <w:rsid w:val="00494EC3"/>
    <w:rsid w:val="00496EB6"/>
    <w:rsid w:val="004A0642"/>
    <w:rsid w:val="004A32F5"/>
    <w:rsid w:val="004A4114"/>
    <w:rsid w:val="004A5248"/>
    <w:rsid w:val="004A5837"/>
    <w:rsid w:val="004B1BC1"/>
    <w:rsid w:val="004B1F42"/>
    <w:rsid w:val="004B3456"/>
    <w:rsid w:val="004B4706"/>
    <w:rsid w:val="004B4778"/>
    <w:rsid w:val="004B4F9A"/>
    <w:rsid w:val="004B524A"/>
    <w:rsid w:val="004C6420"/>
    <w:rsid w:val="004C667A"/>
    <w:rsid w:val="004D14DB"/>
    <w:rsid w:val="004D1547"/>
    <w:rsid w:val="004D2401"/>
    <w:rsid w:val="004D28DC"/>
    <w:rsid w:val="004D2D31"/>
    <w:rsid w:val="004D48F9"/>
    <w:rsid w:val="004D56D3"/>
    <w:rsid w:val="004D761E"/>
    <w:rsid w:val="004E039B"/>
    <w:rsid w:val="004E03FF"/>
    <w:rsid w:val="004E27E0"/>
    <w:rsid w:val="004E4B15"/>
    <w:rsid w:val="004E52A1"/>
    <w:rsid w:val="004E6579"/>
    <w:rsid w:val="004E6DD5"/>
    <w:rsid w:val="004E7F25"/>
    <w:rsid w:val="004F1328"/>
    <w:rsid w:val="004F2937"/>
    <w:rsid w:val="004F37FF"/>
    <w:rsid w:val="004F4625"/>
    <w:rsid w:val="004F6A94"/>
    <w:rsid w:val="005032C5"/>
    <w:rsid w:val="005034DA"/>
    <w:rsid w:val="0050395B"/>
    <w:rsid w:val="00503DCB"/>
    <w:rsid w:val="00506909"/>
    <w:rsid w:val="00506B8B"/>
    <w:rsid w:val="00507123"/>
    <w:rsid w:val="00507143"/>
    <w:rsid w:val="005111BC"/>
    <w:rsid w:val="00514AC4"/>
    <w:rsid w:val="00515515"/>
    <w:rsid w:val="0051698A"/>
    <w:rsid w:val="0052017F"/>
    <w:rsid w:val="005253C9"/>
    <w:rsid w:val="0052610A"/>
    <w:rsid w:val="0052705A"/>
    <w:rsid w:val="0052706B"/>
    <w:rsid w:val="00527ECD"/>
    <w:rsid w:val="0053200F"/>
    <w:rsid w:val="005323D5"/>
    <w:rsid w:val="005323FB"/>
    <w:rsid w:val="005346DC"/>
    <w:rsid w:val="0053595D"/>
    <w:rsid w:val="00535E7D"/>
    <w:rsid w:val="00540E24"/>
    <w:rsid w:val="00543313"/>
    <w:rsid w:val="00543AA8"/>
    <w:rsid w:val="00544CBA"/>
    <w:rsid w:val="00544ED3"/>
    <w:rsid w:val="00545949"/>
    <w:rsid w:val="00546332"/>
    <w:rsid w:val="00546D45"/>
    <w:rsid w:val="0055120E"/>
    <w:rsid w:val="00551E9D"/>
    <w:rsid w:val="0055230E"/>
    <w:rsid w:val="00552B2B"/>
    <w:rsid w:val="0055368A"/>
    <w:rsid w:val="00553AE1"/>
    <w:rsid w:val="00556103"/>
    <w:rsid w:val="00556A45"/>
    <w:rsid w:val="0055793A"/>
    <w:rsid w:val="005633A9"/>
    <w:rsid w:val="00564C4E"/>
    <w:rsid w:val="00567169"/>
    <w:rsid w:val="00572343"/>
    <w:rsid w:val="00572B59"/>
    <w:rsid w:val="0057321D"/>
    <w:rsid w:val="00576B68"/>
    <w:rsid w:val="00576D32"/>
    <w:rsid w:val="00581528"/>
    <w:rsid w:val="00583A19"/>
    <w:rsid w:val="00583F80"/>
    <w:rsid w:val="005847BD"/>
    <w:rsid w:val="00585499"/>
    <w:rsid w:val="00587A5F"/>
    <w:rsid w:val="00587BA8"/>
    <w:rsid w:val="00587C0C"/>
    <w:rsid w:val="005916DB"/>
    <w:rsid w:val="0059181C"/>
    <w:rsid w:val="00591CCC"/>
    <w:rsid w:val="0059424C"/>
    <w:rsid w:val="00594876"/>
    <w:rsid w:val="00595037"/>
    <w:rsid w:val="0059508E"/>
    <w:rsid w:val="005A090E"/>
    <w:rsid w:val="005A218D"/>
    <w:rsid w:val="005A29EC"/>
    <w:rsid w:val="005A32AD"/>
    <w:rsid w:val="005A3B92"/>
    <w:rsid w:val="005A4014"/>
    <w:rsid w:val="005A4935"/>
    <w:rsid w:val="005A610F"/>
    <w:rsid w:val="005A62C6"/>
    <w:rsid w:val="005A7422"/>
    <w:rsid w:val="005A7BAF"/>
    <w:rsid w:val="005B5D15"/>
    <w:rsid w:val="005B6F12"/>
    <w:rsid w:val="005C2618"/>
    <w:rsid w:val="005C46A2"/>
    <w:rsid w:val="005C7BD0"/>
    <w:rsid w:val="005D0148"/>
    <w:rsid w:val="005D166D"/>
    <w:rsid w:val="005D1FD3"/>
    <w:rsid w:val="005D25E7"/>
    <w:rsid w:val="005D333B"/>
    <w:rsid w:val="005D3F02"/>
    <w:rsid w:val="005D4B79"/>
    <w:rsid w:val="005E06C1"/>
    <w:rsid w:val="005E5E90"/>
    <w:rsid w:val="005F05F6"/>
    <w:rsid w:val="005F0F0E"/>
    <w:rsid w:val="005F1F34"/>
    <w:rsid w:val="005F511C"/>
    <w:rsid w:val="005F6BFC"/>
    <w:rsid w:val="006022D8"/>
    <w:rsid w:val="0060466A"/>
    <w:rsid w:val="006063DF"/>
    <w:rsid w:val="0060666B"/>
    <w:rsid w:val="0060751F"/>
    <w:rsid w:val="00610780"/>
    <w:rsid w:val="00611F95"/>
    <w:rsid w:val="006124F7"/>
    <w:rsid w:val="00612984"/>
    <w:rsid w:val="006166BC"/>
    <w:rsid w:val="006177B6"/>
    <w:rsid w:val="006200C9"/>
    <w:rsid w:val="006206CA"/>
    <w:rsid w:val="006212CF"/>
    <w:rsid w:val="00625673"/>
    <w:rsid w:val="00626659"/>
    <w:rsid w:val="00626FA7"/>
    <w:rsid w:val="00630018"/>
    <w:rsid w:val="0063395F"/>
    <w:rsid w:val="0063678B"/>
    <w:rsid w:val="00637816"/>
    <w:rsid w:val="006407CA"/>
    <w:rsid w:val="00640FA5"/>
    <w:rsid w:val="00644511"/>
    <w:rsid w:val="006469D5"/>
    <w:rsid w:val="00646FEA"/>
    <w:rsid w:val="006505F9"/>
    <w:rsid w:val="006526CE"/>
    <w:rsid w:val="00654DA4"/>
    <w:rsid w:val="00656C29"/>
    <w:rsid w:val="006574D2"/>
    <w:rsid w:val="00657A33"/>
    <w:rsid w:val="00657F26"/>
    <w:rsid w:val="00661488"/>
    <w:rsid w:val="006620D4"/>
    <w:rsid w:val="00664DDC"/>
    <w:rsid w:val="00667355"/>
    <w:rsid w:val="00667367"/>
    <w:rsid w:val="006700A1"/>
    <w:rsid w:val="00670474"/>
    <w:rsid w:val="006706F5"/>
    <w:rsid w:val="00671648"/>
    <w:rsid w:val="00673274"/>
    <w:rsid w:val="0067606B"/>
    <w:rsid w:val="00676C6F"/>
    <w:rsid w:val="00680FB8"/>
    <w:rsid w:val="00681CC4"/>
    <w:rsid w:val="006825BA"/>
    <w:rsid w:val="006837BF"/>
    <w:rsid w:val="0068390F"/>
    <w:rsid w:val="00683F63"/>
    <w:rsid w:val="00684855"/>
    <w:rsid w:val="00687EA4"/>
    <w:rsid w:val="00690A92"/>
    <w:rsid w:val="00691845"/>
    <w:rsid w:val="00691CA7"/>
    <w:rsid w:val="00696D1D"/>
    <w:rsid w:val="00697FB4"/>
    <w:rsid w:val="006A1E50"/>
    <w:rsid w:val="006A3C1C"/>
    <w:rsid w:val="006A4EEE"/>
    <w:rsid w:val="006A5359"/>
    <w:rsid w:val="006A6278"/>
    <w:rsid w:val="006B72F7"/>
    <w:rsid w:val="006B755E"/>
    <w:rsid w:val="006C0770"/>
    <w:rsid w:val="006C3FC6"/>
    <w:rsid w:val="006C5B96"/>
    <w:rsid w:val="006C699F"/>
    <w:rsid w:val="006C774E"/>
    <w:rsid w:val="006D06FF"/>
    <w:rsid w:val="006D0C4A"/>
    <w:rsid w:val="006D22FF"/>
    <w:rsid w:val="006D3CB5"/>
    <w:rsid w:val="006D408B"/>
    <w:rsid w:val="006D41E2"/>
    <w:rsid w:val="006D52A0"/>
    <w:rsid w:val="006D66CC"/>
    <w:rsid w:val="006D6874"/>
    <w:rsid w:val="006D7F8D"/>
    <w:rsid w:val="006E2B8A"/>
    <w:rsid w:val="006E2D0D"/>
    <w:rsid w:val="006E5253"/>
    <w:rsid w:val="006E5A4D"/>
    <w:rsid w:val="006E7605"/>
    <w:rsid w:val="006E7C33"/>
    <w:rsid w:val="006F2261"/>
    <w:rsid w:val="006F2D3E"/>
    <w:rsid w:val="006F4433"/>
    <w:rsid w:val="006F4A3B"/>
    <w:rsid w:val="006F4C3D"/>
    <w:rsid w:val="006F6A14"/>
    <w:rsid w:val="00701939"/>
    <w:rsid w:val="00702CF8"/>
    <w:rsid w:val="007044A3"/>
    <w:rsid w:val="007044E0"/>
    <w:rsid w:val="0070760B"/>
    <w:rsid w:val="007101AE"/>
    <w:rsid w:val="0071096B"/>
    <w:rsid w:val="0071588D"/>
    <w:rsid w:val="00716593"/>
    <w:rsid w:val="00716A7A"/>
    <w:rsid w:val="007176B8"/>
    <w:rsid w:val="00717F8A"/>
    <w:rsid w:val="0072274D"/>
    <w:rsid w:val="00724BC6"/>
    <w:rsid w:val="007261C2"/>
    <w:rsid w:val="007267BC"/>
    <w:rsid w:val="00727BC2"/>
    <w:rsid w:val="00730A0D"/>
    <w:rsid w:val="00731E9A"/>
    <w:rsid w:val="0073467E"/>
    <w:rsid w:val="00734A88"/>
    <w:rsid w:val="00737821"/>
    <w:rsid w:val="00737E23"/>
    <w:rsid w:val="007411B3"/>
    <w:rsid w:val="007446BF"/>
    <w:rsid w:val="00747092"/>
    <w:rsid w:val="0075252D"/>
    <w:rsid w:val="00753B3D"/>
    <w:rsid w:val="00753C0F"/>
    <w:rsid w:val="0075569B"/>
    <w:rsid w:val="00755BC4"/>
    <w:rsid w:val="00757FAF"/>
    <w:rsid w:val="0076010C"/>
    <w:rsid w:val="007608EC"/>
    <w:rsid w:val="00760F23"/>
    <w:rsid w:val="007619DD"/>
    <w:rsid w:val="00761D33"/>
    <w:rsid w:val="00762F10"/>
    <w:rsid w:val="007650B4"/>
    <w:rsid w:val="007650C1"/>
    <w:rsid w:val="00765F34"/>
    <w:rsid w:val="0076620C"/>
    <w:rsid w:val="00767726"/>
    <w:rsid w:val="00770124"/>
    <w:rsid w:val="007706B5"/>
    <w:rsid w:val="007721CD"/>
    <w:rsid w:val="00773403"/>
    <w:rsid w:val="0077445A"/>
    <w:rsid w:val="0077450C"/>
    <w:rsid w:val="007746ED"/>
    <w:rsid w:val="0077583F"/>
    <w:rsid w:val="00776573"/>
    <w:rsid w:val="00780026"/>
    <w:rsid w:val="007839E0"/>
    <w:rsid w:val="007841BE"/>
    <w:rsid w:val="007851DA"/>
    <w:rsid w:val="0078587F"/>
    <w:rsid w:val="00787112"/>
    <w:rsid w:val="007879E7"/>
    <w:rsid w:val="00787F01"/>
    <w:rsid w:val="00790493"/>
    <w:rsid w:val="00790B9C"/>
    <w:rsid w:val="007933FD"/>
    <w:rsid w:val="007954AB"/>
    <w:rsid w:val="007954B5"/>
    <w:rsid w:val="00795959"/>
    <w:rsid w:val="0079635E"/>
    <w:rsid w:val="007A062C"/>
    <w:rsid w:val="007A0851"/>
    <w:rsid w:val="007A1F85"/>
    <w:rsid w:val="007A20C3"/>
    <w:rsid w:val="007A36D1"/>
    <w:rsid w:val="007A5772"/>
    <w:rsid w:val="007A5CA2"/>
    <w:rsid w:val="007A6B37"/>
    <w:rsid w:val="007B3FD5"/>
    <w:rsid w:val="007C1256"/>
    <w:rsid w:val="007C40AA"/>
    <w:rsid w:val="007D00C7"/>
    <w:rsid w:val="007D26E0"/>
    <w:rsid w:val="007D3142"/>
    <w:rsid w:val="007E1070"/>
    <w:rsid w:val="007E1B29"/>
    <w:rsid w:val="007E2D22"/>
    <w:rsid w:val="007E347C"/>
    <w:rsid w:val="007E3CFB"/>
    <w:rsid w:val="007E3E22"/>
    <w:rsid w:val="007E44E3"/>
    <w:rsid w:val="007E5449"/>
    <w:rsid w:val="007E62EB"/>
    <w:rsid w:val="007F0532"/>
    <w:rsid w:val="007F0625"/>
    <w:rsid w:val="007F0851"/>
    <w:rsid w:val="007F2457"/>
    <w:rsid w:val="007F51E0"/>
    <w:rsid w:val="008002DB"/>
    <w:rsid w:val="008014BA"/>
    <w:rsid w:val="00802BAC"/>
    <w:rsid w:val="00805D49"/>
    <w:rsid w:val="0080627E"/>
    <w:rsid w:val="008070B4"/>
    <w:rsid w:val="008073A5"/>
    <w:rsid w:val="008173F2"/>
    <w:rsid w:val="008176E3"/>
    <w:rsid w:val="0082127A"/>
    <w:rsid w:val="0082191C"/>
    <w:rsid w:val="00826577"/>
    <w:rsid w:val="00826B9A"/>
    <w:rsid w:val="008272B7"/>
    <w:rsid w:val="00831760"/>
    <w:rsid w:val="00833233"/>
    <w:rsid w:val="00835758"/>
    <w:rsid w:val="008366DE"/>
    <w:rsid w:val="00836926"/>
    <w:rsid w:val="008369F6"/>
    <w:rsid w:val="008405B6"/>
    <w:rsid w:val="00841D8C"/>
    <w:rsid w:val="008422E5"/>
    <w:rsid w:val="0084280B"/>
    <w:rsid w:val="00843096"/>
    <w:rsid w:val="00845298"/>
    <w:rsid w:val="00845410"/>
    <w:rsid w:val="00850501"/>
    <w:rsid w:val="00851943"/>
    <w:rsid w:val="00851DFE"/>
    <w:rsid w:val="00852D8C"/>
    <w:rsid w:val="00854865"/>
    <w:rsid w:val="00855BC9"/>
    <w:rsid w:val="00855CA8"/>
    <w:rsid w:val="00866B7D"/>
    <w:rsid w:val="00874278"/>
    <w:rsid w:val="00876442"/>
    <w:rsid w:val="0088132E"/>
    <w:rsid w:val="008823C8"/>
    <w:rsid w:val="008825BE"/>
    <w:rsid w:val="008826EC"/>
    <w:rsid w:val="00884658"/>
    <w:rsid w:val="008846BA"/>
    <w:rsid w:val="00891DF0"/>
    <w:rsid w:val="00892561"/>
    <w:rsid w:val="00892FBC"/>
    <w:rsid w:val="00895E86"/>
    <w:rsid w:val="008A3400"/>
    <w:rsid w:val="008A3D38"/>
    <w:rsid w:val="008A46AD"/>
    <w:rsid w:val="008A4AC2"/>
    <w:rsid w:val="008A66C8"/>
    <w:rsid w:val="008B3D97"/>
    <w:rsid w:val="008B50BF"/>
    <w:rsid w:val="008B5AF3"/>
    <w:rsid w:val="008C2E65"/>
    <w:rsid w:val="008C50E7"/>
    <w:rsid w:val="008C7DAA"/>
    <w:rsid w:val="008D06BF"/>
    <w:rsid w:val="008D0903"/>
    <w:rsid w:val="008D1474"/>
    <w:rsid w:val="008D19E3"/>
    <w:rsid w:val="008D2D30"/>
    <w:rsid w:val="008D3583"/>
    <w:rsid w:val="008D3600"/>
    <w:rsid w:val="008D4A08"/>
    <w:rsid w:val="008D506C"/>
    <w:rsid w:val="008D5775"/>
    <w:rsid w:val="008D5B67"/>
    <w:rsid w:val="008D6ABD"/>
    <w:rsid w:val="008D6FC9"/>
    <w:rsid w:val="008E2E67"/>
    <w:rsid w:val="008E4025"/>
    <w:rsid w:val="008E43C1"/>
    <w:rsid w:val="008E5A09"/>
    <w:rsid w:val="008F0356"/>
    <w:rsid w:val="008F202A"/>
    <w:rsid w:val="008F3055"/>
    <w:rsid w:val="008F40A8"/>
    <w:rsid w:val="008F502D"/>
    <w:rsid w:val="008F5738"/>
    <w:rsid w:val="008F5F51"/>
    <w:rsid w:val="008F6201"/>
    <w:rsid w:val="00901B05"/>
    <w:rsid w:val="00902C49"/>
    <w:rsid w:val="009036D8"/>
    <w:rsid w:val="00906280"/>
    <w:rsid w:val="00906BC0"/>
    <w:rsid w:val="00907543"/>
    <w:rsid w:val="00910BFB"/>
    <w:rsid w:val="00911AA5"/>
    <w:rsid w:val="0091792F"/>
    <w:rsid w:val="0092030E"/>
    <w:rsid w:val="00921500"/>
    <w:rsid w:val="00921C65"/>
    <w:rsid w:val="00925A5D"/>
    <w:rsid w:val="009261C1"/>
    <w:rsid w:val="00927520"/>
    <w:rsid w:val="00932F77"/>
    <w:rsid w:val="009333CD"/>
    <w:rsid w:val="00934018"/>
    <w:rsid w:val="00935095"/>
    <w:rsid w:val="0093521E"/>
    <w:rsid w:val="009352F9"/>
    <w:rsid w:val="009355CD"/>
    <w:rsid w:val="0093590E"/>
    <w:rsid w:val="00935BD1"/>
    <w:rsid w:val="00936C2F"/>
    <w:rsid w:val="009378A5"/>
    <w:rsid w:val="00937F2B"/>
    <w:rsid w:val="00942B50"/>
    <w:rsid w:val="009439E8"/>
    <w:rsid w:val="00944133"/>
    <w:rsid w:val="009462E0"/>
    <w:rsid w:val="0094666E"/>
    <w:rsid w:val="00950D71"/>
    <w:rsid w:val="00951EC7"/>
    <w:rsid w:val="009528CE"/>
    <w:rsid w:val="00952EB7"/>
    <w:rsid w:val="00954FA5"/>
    <w:rsid w:val="0096081A"/>
    <w:rsid w:val="00963891"/>
    <w:rsid w:val="0096521E"/>
    <w:rsid w:val="0096607B"/>
    <w:rsid w:val="0096646A"/>
    <w:rsid w:val="009670A4"/>
    <w:rsid w:val="00970337"/>
    <w:rsid w:val="0097059E"/>
    <w:rsid w:val="0097243D"/>
    <w:rsid w:val="00972B1B"/>
    <w:rsid w:val="00972D8E"/>
    <w:rsid w:val="009767C8"/>
    <w:rsid w:val="00981C11"/>
    <w:rsid w:val="009832F1"/>
    <w:rsid w:val="0098495F"/>
    <w:rsid w:val="00985373"/>
    <w:rsid w:val="0098599C"/>
    <w:rsid w:val="00986169"/>
    <w:rsid w:val="0098703D"/>
    <w:rsid w:val="00987646"/>
    <w:rsid w:val="009876C1"/>
    <w:rsid w:val="009902AA"/>
    <w:rsid w:val="00990EE8"/>
    <w:rsid w:val="00994958"/>
    <w:rsid w:val="00995F8A"/>
    <w:rsid w:val="00997EDD"/>
    <w:rsid w:val="009A01D2"/>
    <w:rsid w:val="009A157D"/>
    <w:rsid w:val="009A434E"/>
    <w:rsid w:val="009A43A1"/>
    <w:rsid w:val="009A79D9"/>
    <w:rsid w:val="009A7B2B"/>
    <w:rsid w:val="009B1956"/>
    <w:rsid w:val="009B35C4"/>
    <w:rsid w:val="009B385A"/>
    <w:rsid w:val="009B3A65"/>
    <w:rsid w:val="009B3B42"/>
    <w:rsid w:val="009B5526"/>
    <w:rsid w:val="009B7815"/>
    <w:rsid w:val="009C101A"/>
    <w:rsid w:val="009C2037"/>
    <w:rsid w:val="009C2392"/>
    <w:rsid w:val="009C2BD0"/>
    <w:rsid w:val="009C35A5"/>
    <w:rsid w:val="009C6274"/>
    <w:rsid w:val="009C6EBB"/>
    <w:rsid w:val="009C73DA"/>
    <w:rsid w:val="009C7640"/>
    <w:rsid w:val="009D148F"/>
    <w:rsid w:val="009D1918"/>
    <w:rsid w:val="009D207E"/>
    <w:rsid w:val="009D4739"/>
    <w:rsid w:val="009D64EA"/>
    <w:rsid w:val="009D7C2B"/>
    <w:rsid w:val="009E0A38"/>
    <w:rsid w:val="009E17B4"/>
    <w:rsid w:val="009E22D6"/>
    <w:rsid w:val="009E2C8F"/>
    <w:rsid w:val="009E31DE"/>
    <w:rsid w:val="009E3B82"/>
    <w:rsid w:val="009E3D0E"/>
    <w:rsid w:val="009E4042"/>
    <w:rsid w:val="009E7ECA"/>
    <w:rsid w:val="009F08DB"/>
    <w:rsid w:val="009F3F35"/>
    <w:rsid w:val="009F42D1"/>
    <w:rsid w:val="009F5DA6"/>
    <w:rsid w:val="009F5F20"/>
    <w:rsid w:val="009F6B3B"/>
    <w:rsid w:val="009F7EC2"/>
    <w:rsid w:val="00A03D54"/>
    <w:rsid w:val="00A043B8"/>
    <w:rsid w:val="00A04F76"/>
    <w:rsid w:val="00A05DA3"/>
    <w:rsid w:val="00A10544"/>
    <w:rsid w:val="00A1074E"/>
    <w:rsid w:val="00A125A9"/>
    <w:rsid w:val="00A13FDA"/>
    <w:rsid w:val="00A14FD4"/>
    <w:rsid w:val="00A1597F"/>
    <w:rsid w:val="00A15A8D"/>
    <w:rsid w:val="00A15E49"/>
    <w:rsid w:val="00A15FF0"/>
    <w:rsid w:val="00A16FCF"/>
    <w:rsid w:val="00A209E7"/>
    <w:rsid w:val="00A211B8"/>
    <w:rsid w:val="00A22C7E"/>
    <w:rsid w:val="00A2572B"/>
    <w:rsid w:val="00A319E3"/>
    <w:rsid w:val="00A32144"/>
    <w:rsid w:val="00A36DB4"/>
    <w:rsid w:val="00A41F03"/>
    <w:rsid w:val="00A45099"/>
    <w:rsid w:val="00A458CB"/>
    <w:rsid w:val="00A4785D"/>
    <w:rsid w:val="00A47D39"/>
    <w:rsid w:val="00A50ACB"/>
    <w:rsid w:val="00A531C8"/>
    <w:rsid w:val="00A5557F"/>
    <w:rsid w:val="00A567B7"/>
    <w:rsid w:val="00A579F0"/>
    <w:rsid w:val="00A6078D"/>
    <w:rsid w:val="00A637C2"/>
    <w:rsid w:val="00A65C8A"/>
    <w:rsid w:val="00A65FC0"/>
    <w:rsid w:val="00A6637E"/>
    <w:rsid w:val="00A671A0"/>
    <w:rsid w:val="00A70B57"/>
    <w:rsid w:val="00A70ED4"/>
    <w:rsid w:val="00A721FD"/>
    <w:rsid w:val="00A729CF"/>
    <w:rsid w:val="00A7303D"/>
    <w:rsid w:val="00A74CB5"/>
    <w:rsid w:val="00A80863"/>
    <w:rsid w:val="00A90565"/>
    <w:rsid w:val="00A93851"/>
    <w:rsid w:val="00A94CE3"/>
    <w:rsid w:val="00A94F8E"/>
    <w:rsid w:val="00AA097F"/>
    <w:rsid w:val="00AA17E2"/>
    <w:rsid w:val="00AA2054"/>
    <w:rsid w:val="00AA56D0"/>
    <w:rsid w:val="00AA6E84"/>
    <w:rsid w:val="00AA7CB3"/>
    <w:rsid w:val="00AA7E81"/>
    <w:rsid w:val="00AB0B49"/>
    <w:rsid w:val="00AB2A6A"/>
    <w:rsid w:val="00AB4AA2"/>
    <w:rsid w:val="00AB5284"/>
    <w:rsid w:val="00AB6269"/>
    <w:rsid w:val="00AB787D"/>
    <w:rsid w:val="00AB7888"/>
    <w:rsid w:val="00AB7A58"/>
    <w:rsid w:val="00AC0A5A"/>
    <w:rsid w:val="00AC11A2"/>
    <w:rsid w:val="00AC171A"/>
    <w:rsid w:val="00AC1EE7"/>
    <w:rsid w:val="00AC2D1E"/>
    <w:rsid w:val="00AC3962"/>
    <w:rsid w:val="00AC54E1"/>
    <w:rsid w:val="00AC6402"/>
    <w:rsid w:val="00AC772D"/>
    <w:rsid w:val="00AD014A"/>
    <w:rsid w:val="00AD1165"/>
    <w:rsid w:val="00AD140B"/>
    <w:rsid w:val="00AD2667"/>
    <w:rsid w:val="00AD342C"/>
    <w:rsid w:val="00AD4BEB"/>
    <w:rsid w:val="00AD5A6C"/>
    <w:rsid w:val="00AD5CE6"/>
    <w:rsid w:val="00AD6CCF"/>
    <w:rsid w:val="00AD6D90"/>
    <w:rsid w:val="00AD70F3"/>
    <w:rsid w:val="00AE003E"/>
    <w:rsid w:val="00AE0158"/>
    <w:rsid w:val="00AE1822"/>
    <w:rsid w:val="00AE18CA"/>
    <w:rsid w:val="00AE1F70"/>
    <w:rsid w:val="00AE2D70"/>
    <w:rsid w:val="00AE4AE9"/>
    <w:rsid w:val="00AE5776"/>
    <w:rsid w:val="00AF0868"/>
    <w:rsid w:val="00AF168F"/>
    <w:rsid w:val="00AF33C8"/>
    <w:rsid w:val="00AF4F56"/>
    <w:rsid w:val="00AF78A4"/>
    <w:rsid w:val="00AF7CF6"/>
    <w:rsid w:val="00B00EB5"/>
    <w:rsid w:val="00B02375"/>
    <w:rsid w:val="00B02F38"/>
    <w:rsid w:val="00B030EC"/>
    <w:rsid w:val="00B03C6A"/>
    <w:rsid w:val="00B10558"/>
    <w:rsid w:val="00B12291"/>
    <w:rsid w:val="00B12F67"/>
    <w:rsid w:val="00B13615"/>
    <w:rsid w:val="00B136FD"/>
    <w:rsid w:val="00B13DCE"/>
    <w:rsid w:val="00B17D47"/>
    <w:rsid w:val="00B2205D"/>
    <w:rsid w:val="00B225BD"/>
    <w:rsid w:val="00B235B3"/>
    <w:rsid w:val="00B24780"/>
    <w:rsid w:val="00B25F7E"/>
    <w:rsid w:val="00B310DF"/>
    <w:rsid w:val="00B3518D"/>
    <w:rsid w:val="00B3653C"/>
    <w:rsid w:val="00B37D8D"/>
    <w:rsid w:val="00B4202A"/>
    <w:rsid w:val="00B43855"/>
    <w:rsid w:val="00B44A37"/>
    <w:rsid w:val="00B45973"/>
    <w:rsid w:val="00B52D0F"/>
    <w:rsid w:val="00B53701"/>
    <w:rsid w:val="00B55637"/>
    <w:rsid w:val="00B6007C"/>
    <w:rsid w:val="00B60D6D"/>
    <w:rsid w:val="00B61058"/>
    <w:rsid w:val="00B622D6"/>
    <w:rsid w:val="00B638D4"/>
    <w:rsid w:val="00B63967"/>
    <w:rsid w:val="00B659A6"/>
    <w:rsid w:val="00B66769"/>
    <w:rsid w:val="00B70717"/>
    <w:rsid w:val="00B70F07"/>
    <w:rsid w:val="00B71681"/>
    <w:rsid w:val="00B7235B"/>
    <w:rsid w:val="00B74C55"/>
    <w:rsid w:val="00B76582"/>
    <w:rsid w:val="00B809A9"/>
    <w:rsid w:val="00B81974"/>
    <w:rsid w:val="00B8231B"/>
    <w:rsid w:val="00B833D3"/>
    <w:rsid w:val="00B857D4"/>
    <w:rsid w:val="00B90377"/>
    <w:rsid w:val="00B91ACE"/>
    <w:rsid w:val="00B9285B"/>
    <w:rsid w:val="00B92D7F"/>
    <w:rsid w:val="00B92FCB"/>
    <w:rsid w:val="00B93091"/>
    <w:rsid w:val="00B930AB"/>
    <w:rsid w:val="00B93635"/>
    <w:rsid w:val="00B95CC5"/>
    <w:rsid w:val="00B96639"/>
    <w:rsid w:val="00BA2460"/>
    <w:rsid w:val="00BA3209"/>
    <w:rsid w:val="00BA41F9"/>
    <w:rsid w:val="00BA58D6"/>
    <w:rsid w:val="00BB0AE6"/>
    <w:rsid w:val="00BB4596"/>
    <w:rsid w:val="00BB5463"/>
    <w:rsid w:val="00BB58E5"/>
    <w:rsid w:val="00BB799B"/>
    <w:rsid w:val="00BB7FBE"/>
    <w:rsid w:val="00BC04F0"/>
    <w:rsid w:val="00BC0539"/>
    <w:rsid w:val="00BC1232"/>
    <w:rsid w:val="00BC5146"/>
    <w:rsid w:val="00BC6624"/>
    <w:rsid w:val="00BD088C"/>
    <w:rsid w:val="00BD2938"/>
    <w:rsid w:val="00BD62A9"/>
    <w:rsid w:val="00BE15F0"/>
    <w:rsid w:val="00BE4A1E"/>
    <w:rsid w:val="00BE4D79"/>
    <w:rsid w:val="00BE5043"/>
    <w:rsid w:val="00BE6084"/>
    <w:rsid w:val="00BF18C8"/>
    <w:rsid w:val="00BF21B5"/>
    <w:rsid w:val="00BF2A9A"/>
    <w:rsid w:val="00BF5986"/>
    <w:rsid w:val="00C003CC"/>
    <w:rsid w:val="00C00A97"/>
    <w:rsid w:val="00C017F8"/>
    <w:rsid w:val="00C04441"/>
    <w:rsid w:val="00C05895"/>
    <w:rsid w:val="00C06050"/>
    <w:rsid w:val="00C0696F"/>
    <w:rsid w:val="00C10A6E"/>
    <w:rsid w:val="00C146E0"/>
    <w:rsid w:val="00C14923"/>
    <w:rsid w:val="00C207B5"/>
    <w:rsid w:val="00C24D93"/>
    <w:rsid w:val="00C24F42"/>
    <w:rsid w:val="00C300B6"/>
    <w:rsid w:val="00C30366"/>
    <w:rsid w:val="00C30967"/>
    <w:rsid w:val="00C30C0A"/>
    <w:rsid w:val="00C313AA"/>
    <w:rsid w:val="00C33417"/>
    <w:rsid w:val="00C34F50"/>
    <w:rsid w:val="00C40E00"/>
    <w:rsid w:val="00C41E1C"/>
    <w:rsid w:val="00C4242B"/>
    <w:rsid w:val="00C456DC"/>
    <w:rsid w:val="00C46BE1"/>
    <w:rsid w:val="00C46D24"/>
    <w:rsid w:val="00C47FF5"/>
    <w:rsid w:val="00C535DE"/>
    <w:rsid w:val="00C561FD"/>
    <w:rsid w:val="00C6018E"/>
    <w:rsid w:val="00C613A2"/>
    <w:rsid w:val="00C61778"/>
    <w:rsid w:val="00C61B37"/>
    <w:rsid w:val="00C6232B"/>
    <w:rsid w:val="00C6362C"/>
    <w:rsid w:val="00C63E7B"/>
    <w:rsid w:val="00C66C57"/>
    <w:rsid w:val="00C72BF6"/>
    <w:rsid w:val="00C74571"/>
    <w:rsid w:val="00C76539"/>
    <w:rsid w:val="00C7713F"/>
    <w:rsid w:val="00C77DCE"/>
    <w:rsid w:val="00C816CC"/>
    <w:rsid w:val="00C8558C"/>
    <w:rsid w:val="00C86D2D"/>
    <w:rsid w:val="00C90A21"/>
    <w:rsid w:val="00C90DD3"/>
    <w:rsid w:val="00C9472D"/>
    <w:rsid w:val="00C955F2"/>
    <w:rsid w:val="00C96B74"/>
    <w:rsid w:val="00C972BC"/>
    <w:rsid w:val="00C975F5"/>
    <w:rsid w:val="00CA4924"/>
    <w:rsid w:val="00CA58E9"/>
    <w:rsid w:val="00CA6EB6"/>
    <w:rsid w:val="00CA71B1"/>
    <w:rsid w:val="00CA7B6C"/>
    <w:rsid w:val="00CB0E45"/>
    <w:rsid w:val="00CB10BD"/>
    <w:rsid w:val="00CB1E72"/>
    <w:rsid w:val="00CB525D"/>
    <w:rsid w:val="00CB755C"/>
    <w:rsid w:val="00CB7C2F"/>
    <w:rsid w:val="00CC0C82"/>
    <w:rsid w:val="00CC0E64"/>
    <w:rsid w:val="00CC1384"/>
    <w:rsid w:val="00CC1D4D"/>
    <w:rsid w:val="00CC3093"/>
    <w:rsid w:val="00CC35E7"/>
    <w:rsid w:val="00CC6DD2"/>
    <w:rsid w:val="00CC6F64"/>
    <w:rsid w:val="00CC7F1E"/>
    <w:rsid w:val="00CD02F1"/>
    <w:rsid w:val="00CD3181"/>
    <w:rsid w:val="00CD4822"/>
    <w:rsid w:val="00CD6337"/>
    <w:rsid w:val="00CD6C78"/>
    <w:rsid w:val="00CE01FA"/>
    <w:rsid w:val="00CE271B"/>
    <w:rsid w:val="00CE27B8"/>
    <w:rsid w:val="00CE58F9"/>
    <w:rsid w:val="00CE6734"/>
    <w:rsid w:val="00CF0251"/>
    <w:rsid w:val="00CF0DFB"/>
    <w:rsid w:val="00CF1D24"/>
    <w:rsid w:val="00CF2CE6"/>
    <w:rsid w:val="00CF3924"/>
    <w:rsid w:val="00CF3FA4"/>
    <w:rsid w:val="00CF3FAD"/>
    <w:rsid w:val="00CF4015"/>
    <w:rsid w:val="00CF40B1"/>
    <w:rsid w:val="00CF6B8E"/>
    <w:rsid w:val="00D02356"/>
    <w:rsid w:val="00D02D4E"/>
    <w:rsid w:val="00D03255"/>
    <w:rsid w:val="00D12285"/>
    <w:rsid w:val="00D13722"/>
    <w:rsid w:val="00D14937"/>
    <w:rsid w:val="00D15110"/>
    <w:rsid w:val="00D15865"/>
    <w:rsid w:val="00D2184D"/>
    <w:rsid w:val="00D23D49"/>
    <w:rsid w:val="00D269C4"/>
    <w:rsid w:val="00D27AFA"/>
    <w:rsid w:val="00D31C3C"/>
    <w:rsid w:val="00D3294B"/>
    <w:rsid w:val="00D33B4D"/>
    <w:rsid w:val="00D3476A"/>
    <w:rsid w:val="00D3478E"/>
    <w:rsid w:val="00D360EB"/>
    <w:rsid w:val="00D36482"/>
    <w:rsid w:val="00D3653E"/>
    <w:rsid w:val="00D3675C"/>
    <w:rsid w:val="00D37C49"/>
    <w:rsid w:val="00D41E5D"/>
    <w:rsid w:val="00D42392"/>
    <w:rsid w:val="00D46993"/>
    <w:rsid w:val="00D47C52"/>
    <w:rsid w:val="00D50B08"/>
    <w:rsid w:val="00D52E18"/>
    <w:rsid w:val="00D52F0E"/>
    <w:rsid w:val="00D53C0E"/>
    <w:rsid w:val="00D53D38"/>
    <w:rsid w:val="00D541F1"/>
    <w:rsid w:val="00D6075E"/>
    <w:rsid w:val="00D61A48"/>
    <w:rsid w:val="00D62840"/>
    <w:rsid w:val="00D644DA"/>
    <w:rsid w:val="00D647DC"/>
    <w:rsid w:val="00D67C47"/>
    <w:rsid w:val="00D763C6"/>
    <w:rsid w:val="00D77E7F"/>
    <w:rsid w:val="00D811EB"/>
    <w:rsid w:val="00D82273"/>
    <w:rsid w:val="00D84323"/>
    <w:rsid w:val="00D8564F"/>
    <w:rsid w:val="00D93039"/>
    <w:rsid w:val="00D93108"/>
    <w:rsid w:val="00DA09FC"/>
    <w:rsid w:val="00DA2078"/>
    <w:rsid w:val="00DA24A7"/>
    <w:rsid w:val="00DA385B"/>
    <w:rsid w:val="00DA4280"/>
    <w:rsid w:val="00DA4674"/>
    <w:rsid w:val="00DA4B30"/>
    <w:rsid w:val="00DA4FBD"/>
    <w:rsid w:val="00DA5743"/>
    <w:rsid w:val="00DA689C"/>
    <w:rsid w:val="00DA6C9A"/>
    <w:rsid w:val="00DB0134"/>
    <w:rsid w:val="00DB16E3"/>
    <w:rsid w:val="00DB1902"/>
    <w:rsid w:val="00DB3377"/>
    <w:rsid w:val="00DB3F17"/>
    <w:rsid w:val="00DB5752"/>
    <w:rsid w:val="00DB57FC"/>
    <w:rsid w:val="00DB76C9"/>
    <w:rsid w:val="00DC06DF"/>
    <w:rsid w:val="00DC0BEE"/>
    <w:rsid w:val="00DC1694"/>
    <w:rsid w:val="00DC1840"/>
    <w:rsid w:val="00DC2279"/>
    <w:rsid w:val="00DC3AD3"/>
    <w:rsid w:val="00DC6080"/>
    <w:rsid w:val="00DC78C9"/>
    <w:rsid w:val="00DD0B98"/>
    <w:rsid w:val="00DD1AAA"/>
    <w:rsid w:val="00DD2CF9"/>
    <w:rsid w:val="00DD2D82"/>
    <w:rsid w:val="00DD34EB"/>
    <w:rsid w:val="00DD59ED"/>
    <w:rsid w:val="00DD6C69"/>
    <w:rsid w:val="00DD7D3E"/>
    <w:rsid w:val="00DE03A5"/>
    <w:rsid w:val="00DE2F62"/>
    <w:rsid w:val="00DE3293"/>
    <w:rsid w:val="00DE3F8A"/>
    <w:rsid w:val="00DE402E"/>
    <w:rsid w:val="00DE40EE"/>
    <w:rsid w:val="00DE67D3"/>
    <w:rsid w:val="00DE7038"/>
    <w:rsid w:val="00DE7F8D"/>
    <w:rsid w:val="00DF4472"/>
    <w:rsid w:val="00DF6C39"/>
    <w:rsid w:val="00E04ED6"/>
    <w:rsid w:val="00E07A46"/>
    <w:rsid w:val="00E07D11"/>
    <w:rsid w:val="00E07D37"/>
    <w:rsid w:val="00E07F91"/>
    <w:rsid w:val="00E1002E"/>
    <w:rsid w:val="00E1103E"/>
    <w:rsid w:val="00E11398"/>
    <w:rsid w:val="00E13235"/>
    <w:rsid w:val="00E13E7A"/>
    <w:rsid w:val="00E14343"/>
    <w:rsid w:val="00E16B3B"/>
    <w:rsid w:val="00E22F44"/>
    <w:rsid w:val="00E2572E"/>
    <w:rsid w:val="00E26A22"/>
    <w:rsid w:val="00E30398"/>
    <w:rsid w:val="00E3291A"/>
    <w:rsid w:val="00E348CA"/>
    <w:rsid w:val="00E35F5E"/>
    <w:rsid w:val="00E41E37"/>
    <w:rsid w:val="00E421FD"/>
    <w:rsid w:val="00E4377C"/>
    <w:rsid w:val="00E457B7"/>
    <w:rsid w:val="00E47DFC"/>
    <w:rsid w:val="00E51FE5"/>
    <w:rsid w:val="00E5250D"/>
    <w:rsid w:val="00E57CCA"/>
    <w:rsid w:val="00E60BB9"/>
    <w:rsid w:val="00E61FDF"/>
    <w:rsid w:val="00E62595"/>
    <w:rsid w:val="00E6440B"/>
    <w:rsid w:val="00E65C40"/>
    <w:rsid w:val="00E66212"/>
    <w:rsid w:val="00E7020E"/>
    <w:rsid w:val="00E70DF8"/>
    <w:rsid w:val="00E70F92"/>
    <w:rsid w:val="00E72D8A"/>
    <w:rsid w:val="00E72E5D"/>
    <w:rsid w:val="00E75587"/>
    <w:rsid w:val="00E75AD8"/>
    <w:rsid w:val="00E76BDF"/>
    <w:rsid w:val="00E80FB9"/>
    <w:rsid w:val="00E82399"/>
    <w:rsid w:val="00E8260A"/>
    <w:rsid w:val="00E826F9"/>
    <w:rsid w:val="00E878C7"/>
    <w:rsid w:val="00E90B6F"/>
    <w:rsid w:val="00E90DE4"/>
    <w:rsid w:val="00E91AEE"/>
    <w:rsid w:val="00E954D7"/>
    <w:rsid w:val="00E957E2"/>
    <w:rsid w:val="00E97417"/>
    <w:rsid w:val="00E97B56"/>
    <w:rsid w:val="00E97BB2"/>
    <w:rsid w:val="00EA16AF"/>
    <w:rsid w:val="00EA3FAB"/>
    <w:rsid w:val="00EA4669"/>
    <w:rsid w:val="00EA6914"/>
    <w:rsid w:val="00EA6B1D"/>
    <w:rsid w:val="00EB0657"/>
    <w:rsid w:val="00EB1331"/>
    <w:rsid w:val="00EB169B"/>
    <w:rsid w:val="00EB1A07"/>
    <w:rsid w:val="00EB26A9"/>
    <w:rsid w:val="00EB3198"/>
    <w:rsid w:val="00EB4642"/>
    <w:rsid w:val="00EB49D0"/>
    <w:rsid w:val="00EC2864"/>
    <w:rsid w:val="00EC3799"/>
    <w:rsid w:val="00EC37FA"/>
    <w:rsid w:val="00EC45C9"/>
    <w:rsid w:val="00EC4856"/>
    <w:rsid w:val="00EC5FAC"/>
    <w:rsid w:val="00ED0607"/>
    <w:rsid w:val="00ED1648"/>
    <w:rsid w:val="00ED347A"/>
    <w:rsid w:val="00ED39B1"/>
    <w:rsid w:val="00ED63FE"/>
    <w:rsid w:val="00ED6CC1"/>
    <w:rsid w:val="00ED74E0"/>
    <w:rsid w:val="00EE2659"/>
    <w:rsid w:val="00EE28E1"/>
    <w:rsid w:val="00EE2A85"/>
    <w:rsid w:val="00EE309E"/>
    <w:rsid w:val="00EE34C7"/>
    <w:rsid w:val="00EE3B18"/>
    <w:rsid w:val="00EE46AF"/>
    <w:rsid w:val="00EE4C5B"/>
    <w:rsid w:val="00EE5B45"/>
    <w:rsid w:val="00EE70CF"/>
    <w:rsid w:val="00EE7EBD"/>
    <w:rsid w:val="00EF0C1F"/>
    <w:rsid w:val="00EF178B"/>
    <w:rsid w:val="00EF4752"/>
    <w:rsid w:val="00EF59EE"/>
    <w:rsid w:val="00EF6665"/>
    <w:rsid w:val="00EF7770"/>
    <w:rsid w:val="00F0132F"/>
    <w:rsid w:val="00F0185A"/>
    <w:rsid w:val="00F01A75"/>
    <w:rsid w:val="00F03550"/>
    <w:rsid w:val="00F03C59"/>
    <w:rsid w:val="00F05702"/>
    <w:rsid w:val="00F113D9"/>
    <w:rsid w:val="00F12382"/>
    <w:rsid w:val="00F15192"/>
    <w:rsid w:val="00F152F2"/>
    <w:rsid w:val="00F15F8D"/>
    <w:rsid w:val="00F16274"/>
    <w:rsid w:val="00F20917"/>
    <w:rsid w:val="00F21CE1"/>
    <w:rsid w:val="00F2216E"/>
    <w:rsid w:val="00F243F9"/>
    <w:rsid w:val="00F26F3F"/>
    <w:rsid w:val="00F3212A"/>
    <w:rsid w:val="00F33513"/>
    <w:rsid w:val="00F3695F"/>
    <w:rsid w:val="00F372A5"/>
    <w:rsid w:val="00F4067C"/>
    <w:rsid w:val="00F41A3B"/>
    <w:rsid w:val="00F44132"/>
    <w:rsid w:val="00F44BD8"/>
    <w:rsid w:val="00F46CF4"/>
    <w:rsid w:val="00F46DAB"/>
    <w:rsid w:val="00F5151E"/>
    <w:rsid w:val="00F529C5"/>
    <w:rsid w:val="00F529E0"/>
    <w:rsid w:val="00F53D5F"/>
    <w:rsid w:val="00F54665"/>
    <w:rsid w:val="00F57438"/>
    <w:rsid w:val="00F57895"/>
    <w:rsid w:val="00F57C18"/>
    <w:rsid w:val="00F57F06"/>
    <w:rsid w:val="00F6144A"/>
    <w:rsid w:val="00F6477B"/>
    <w:rsid w:val="00F65B56"/>
    <w:rsid w:val="00F6709A"/>
    <w:rsid w:val="00F7013A"/>
    <w:rsid w:val="00F738CA"/>
    <w:rsid w:val="00F75685"/>
    <w:rsid w:val="00F758FA"/>
    <w:rsid w:val="00F75CB0"/>
    <w:rsid w:val="00F75D5F"/>
    <w:rsid w:val="00F778F6"/>
    <w:rsid w:val="00F80321"/>
    <w:rsid w:val="00F8487D"/>
    <w:rsid w:val="00F86157"/>
    <w:rsid w:val="00F91BE1"/>
    <w:rsid w:val="00F930BB"/>
    <w:rsid w:val="00F934F3"/>
    <w:rsid w:val="00F944DF"/>
    <w:rsid w:val="00F94C81"/>
    <w:rsid w:val="00F94EDE"/>
    <w:rsid w:val="00F96F97"/>
    <w:rsid w:val="00FA1180"/>
    <w:rsid w:val="00FA2203"/>
    <w:rsid w:val="00FA3F24"/>
    <w:rsid w:val="00FA3F34"/>
    <w:rsid w:val="00FA4897"/>
    <w:rsid w:val="00FA4CB3"/>
    <w:rsid w:val="00FA7CEE"/>
    <w:rsid w:val="00FB0DF3"/>
    <w:rsid w:val="00FB2308"/>
    <w:rsid w:val="00FC0157"/>
    <w:rsid w:val="00FC3F24"/>
    <w:rsid w:val="00FC59AE"/>
    <w:rsid w:val="00FC60C3"/>
    <w:rsid w:val="00FC6713"/>
    <w:rsid w:val="00FC6837"/>
    <w:rsid w:val="00FC7B0B"/>
    <w:rsid w:val="00FC7DDB"/>
    <w:rsid w:val="00FD0B34"/>
    <w:rsid w:val="00FD3A07"/>
    <w:rsid w:val="00FD6718"/>
    <w:rsid w:val="00FE0226"/>
    <w:rsid w:val="00FE3FA8"/>
    <w:rsid w:val="00FE4E5E"/>
    <w:rsid w:val="00FE5C6A"/>
    <w:rsid w:val="00FE7463"/>
    <w:rsid w:val="00FE7EAC"/>
    <w:rsid w:val="00FF1469"/>
    <w:rsid w:val="00FF260C"/>
    <w:rsid w:val="00FF3938"/>
    <w:rsid w:val="00FF3DE7"/>
    <w:rsid w:val="00FF54D5"/>
    <w:rsid w:val="00FF5975"/>
    <w:rsid w:val="00FF79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0F61FED1"/>
  <w15:docId w15:val="{37B0BD0E-B740-4471-A06F-1DA91DD45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933FD"/>
  </w:style>
  <w:style w:type="paragraph" w:styleId="Heading1">
    <w:name w:val="heading 1"/>
    <w:basedOn w:val="Normal"/>
    <w:next w:val="Normal"/>
    <w:link w:val="Heading1Char"/>
    <w:uiPriority w:val="9"/>
    <w:qFormat/>
    <w:rsid w:val="0098764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link w:val="Heading2Char"/>
    <w:uiPriority w:val="9"/>
    <w:qFormat/>
    <w:rsid w:val="00BF598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36731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6731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67318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6731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67318"/>
    <w:rPr>
      <w:rFonts w:ascii="Tahoma" w:hAnsi="Tahoma" w:cs="Tahoma"/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E05F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E05F2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AE5776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BF5986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er">
    <w:name w:val="header"/>
    <w:basedOn w:val="Normal"/>
    <w:link w:val="Head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713F"/>
  </w:style>
  <w:style w:type="paragraph" w:styleId="Footer">
    <w:name w:val="footer"/>
    <w:basedOn w:val="Normal"/>
    <w:link w:val="FooterChar"/>
    <w:uiPriority w:val="99"/>
    <w:unhideWhenUsed/>
    <w:rsid w:val="00C7713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713F"/>
  </w:style>
  <w:style w:type="character" w:styleId="Hyperlink">
    <w:name w:val="Hyperlink"/>
    <w:basedOn w:val="DefaultParagraphFont"/>
    <w:uiPriority w:val="99"/>
    <w:unhideWhenUsed/>
    <w:rsid w:val="009F42D1"/>
    <w:rPr>
      <w:color w:val="0000FF" w:themeColor="hyperlink"/>
      <w:u w:val="single"/>
    </w:rPr>
  </w:style>
  <w:style w:type="character" w:customStyle="1" w:styleId="il">
    <w:name w:val="il"/>
    <w:basedOn w:val="DefaultParagraphFont"/>
    <w:rsid w:val="00B225BD"/>
  </w:style>
  <w:style w:type="character" w:customStyle="1" w:styleId="apple-converted-space">
    <w:name w:val="apple-converted-space"/>
    <w:basedOn w:val="DefaultParagraphFont"/>
    <w:rsid w:val="00B225BD"/>
  </w:style>
  <w:style w:type="character" w:customStyle="1" w:styleId="Heading1Char">
    <w:name w:val="Heading 1 Char"/>
    <w:basedOn w:val="DefaultParagraphFont"/>
    <w:link w:val="Heading1"/>
    <w:uiPriority w:val="9"/>
    <w:rsid w:val="00987646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D02D4E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DB5752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5A29E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7302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35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271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2182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71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83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59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galangc@mcmaster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osf.io/bnh7p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alangca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D7F5E66-F1D5-4826-9B2D-8A0CF4CF4C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34</TotalTime>
  <Pages>5</Pages>
  <Words>1565</Words>
  <Characters>8922</Characters>
  <Application>Microsoft Office Word</Application>
  <DocSecurity>0</DocSecurity>
  <Lines>74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ike</dc:creator>
  <cp:lastModifiedBy>Mike Galang</cp:lastModifiedBy>
  <cp:revision>638</cp:revision>
  <cp:lastPrinted>2020-03-18T01:58:00Z</cp:lastPrinted>
  <dcterms:created xsi:type="dcterms:W3CDTF">2016-10-05T19:10:00Z</dcterms:created>
  <dcterms:modified xsi:type="dcterms:W3CDTF">2020-07-07T14:50:00Z</dcterms:modified>
</cp:coreProperties>
</file>